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309" w:type="dxa"/>
        <w:tblLayout w:type="fixed"/>
        <w:tblLook w:val="04A0" w:firstRow="1" w:lastRow="0" w:firstColumn="1" w:lastColumn="0" w:noHBand="0" w:noVBand="1"/>
      </w:tblPr>
      <w:tblGrid>
        <w:gridCol w:w="426"/>
        <w:gridCol w:w="6517"/>
        <w:gridCol w:w="426"/>
        <w:gridCol w:w="7515"/>
        <w:gridCol w:w="425"/>
      </w:tblGrid>
      <w:tr w:rsidR="00EC70FA" w:rsidRPr="001B284F" w14:paraId="5B84CCFE" w14:textId="77777777" w:rsidTr="002E2AC8">
        <w:trPr>
          <w:trHeight w:val="1418"/>
        </w:trPr>
        <w:tc>
          <w:tcPr>
            <w:tcW w:w="15309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</w:tcPr>
          <w:p w14:paraId="084C68FE" w14:textId="5127ED44" w:rsidR="000E7AB3" w:rsidRDefault="00B4482C" w:rsidP="009A3B7A">
            <w:pPr>
              <w:tabs>
                <w:tab w:val="right" w:pos="11661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B9D69E6" wp14:editId="57BD18E8">
                  <wp:simplePos x="0" y="0"/>
                  <wp:positionH relativeFrom="column">
                    <wp:posOffset>7818120</wp:posOffset>
                  </wp:positionH>
                  <wp:positionV relativeFrom="paragraph">
                    <wp:posOffset>19050</wp:posOffset>
                  </wp:positionV>
                  <wp:extent cx="1567815" cy="1175861"/>
                  <wp:effectExtent l="0" t="0" r="0" b="571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815" cy="1175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70FA"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 w:rsidR="00EC70FA">
              <w:rPr>
                <w:rFonts w:ascii="Gill Sans Nova Light" w:hAnsi="Gill Sans Nova Light"/>
                <w:b/>
                <w:sz w:val="72"/>
                <w:szCs w:val="72"/>
              </w:rPr>
              <w:t>E</w:t>
            </w:r>
            <w:r w:rsidR="002A7214">
              <w:rPr>
                <w:rFonts w:ascii="Gill Sans Nova Light" w:hAnsi="Gill Sans Nova Light"/>
                <w:b/>
                <w:sz w:val="72"/>
                <w:szCs w:val="72"/>
              </w:rPr>
              <w:t>quipment</w:t>
            </w:r>
          </w:p>
          <w:p w14:paraId="24D35C33" w14:textId="65421B57" w:rsidR="00B4482C" w:rsidRPr="00B4482C" w:rsidRDefault="000E7AB3" w:rsidP="009A3B7A">
            <w:pPr>
              <w:tabs>
                <w:tab w:val="right" w:pos="11661"/>
              </w:tabs>
            </w:pPr>
            <w:r>
              <w:rPr>
                <w:rFonts w:ascii="Gill Sans Nova Light" w:hAnsi="Gill Sans Nova Light"/>
                <w:sz w:val="72"/>
                <w:szCs w:val="72"/>
              </w:rPr>
              <w:tab/>
            </w:r>
            <w:r w:rsidR="00B4482C">
              <w:rPr>
                <w:rFonts w:ascii="Gill Sans Nova Light" w:hAnsi="Gill Sans Nova Light"/>
                <w:sz w:val="72"/>
                <w:szCs w:val="72"/>
              </w:rPr>
              <w:t>Checkl</w:t>
            </w:r>
            <w:r w:rsidR="00EC70FA" w:rsidRPr="005553FC">
              <w:rPr>
                <w:rFonts w:ascii="Gill Sans Nova Light" w:hAnsi="Gill Sans Nova Light"/>
                <w:sz w:val="72"/>
                <w:szCs w:val="72"/>
              </w:rPr>
              <w:t>i</w:t>
            </w:r>
            <w:r w:rsidR="002A7214">
              <w:rPr>
                <w:rFonts w:ascii="Gill Sans Nova Light" w:hAnsi="Gill Sans Nova Light"/>
                <w:sz w:val="72"/>
                <w:szCs w:val="72"/>
              </w:rPr>
              <w:t>st</w:t>
            </w:r>
            <w:r w:rsidR="00B4482C">
              <w:t xml:space="preserve"> </w:t>
            </w:r>
          </w:p>
        </w:tc>
      </w:tr>
      <w:tr w:rsidR="009A3B7A" w:rsidRPr="004F61E6" w14:paraId="6401627C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181FBD8" w14:textId="47CC4EA5" w:rsidR="009A3B7A" w:rsidRPr="00E57951" w:rsidRDefault="009A3B7A" w:rsidP="004F61E6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32A75D6B" w14:textId="59E802F7" w:rsidR="009A3B7A" w:rsidRPr="00E57951" w:rsidRDefault="009A3B7A" w:rsidP="002E2AC8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t>VIDEO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52C6355" w14:textId="03F1DBB3" w:rsidR="009A3B7A" w:rsidRPr="00E57951" w:rsidRDefault="009A3B7A" w:rsidP="004F61E6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751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42EB9D61" w14:textId="41DCABC5" w:rsidR="009A3B7A" w:rsidRPr="00E57951" w:rsidRDefault="009A3B7A" w:rsidP="004F61E6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t>QUICK FIX KIT</w:t>
            </w:r>
          </w:p>
        </w:tc>
      </w:tr>
      <w:tr w:rsidR="009A3B7A" w14:paraId="41625E6D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CF7E4B3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D0D95A0" w14:textId="308B31F5" w:rsidR="009A3B7A" w:rsidRDefault="009A3B7A" w:rsidP="004F61E6">
            <w:pPr>
              <w:rPr>
                <w:rFonts w:ascii="Gill Sans Nova Light" w:hAnsi="Gill Sans Nova Light"/>
              </w:rPr>
            </w:pPr>
            <w:r w:rsidRPr="009E28D5">
              <w:rPr>
                <w:rFonts w:ascii="Gill Sans Nova Light" w:hAnsi="Gill Sans Nova Light"/>
              </w:rPr>
              <w:br w:type="page"/>
              <w:t>Panasonic 4K Camcorder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31E994" w14:textId="3AF492B0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EDA8D10" w14:textId="17280782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10 x AAA Batteries</w:t>
            </w:r>
          </w:p>
        </w:tc>
      </w:tr>
      <w:tr w:rsidR="009A3B7A" w14:paraId="11193C40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5CD5D9A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28CCD43" w14:textId="6708608A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3 x Panasonic Batteri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EAB67F8" w14:textId="10219874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0C06CC3" w14:textId="6F81F562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10 x AA Batteries</w:t>
            </w:r>
          </w:p>
        </w:tc>
      </w:tr>
      <w:tr w:rsidR="009A3B7A" w14:paraId="147A0E43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E82B61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D519AE" w14:textId="476C747C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ual Panasonic Wall</w:t>
            </w:r>
            <w:r w:rsidRPr="00C0017A">
              <w:rPr>
                <w:rFonts w:ascii="Gill Sans Nova Light" w:hAnsi="Gill Sans Nova Light"/>
              </w:rPr>
              <w:t xml:space="preserve"> Battery Charger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F2C3E23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F5895DD" w14:textId="3F2041D8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iOS Cables (and USB plugs)</w:t>
            </w:r>
          </w:p>
        </w:tc>
      </w:tr>
      <w:tr w:rsidR="009A3B7A" w14:paraId="10B735F6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551EFD0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69C525" w14:textId="26BD9789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on PowerShot S120 Digital Camera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DC32D8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9976981" w14:textId="62557A2F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Android Cables (and USB plugs)</w:t>
            </w:r>
          </w:p>
        </w:tc>
      </w:tr>
      <w:tr w:rsidR="009A3B7A" w14:paraId="3FE8F051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127794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2824C93" w14:textId="526B181E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3 x Canon Batteri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C814B09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284B98" w14:textId="5DEF6960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ue Tac</w:t>
            </w:r>
          </w:p>
        </w:tc>
      </w:tr>
      <w:tr w:rsidR="009A3B7A" w14:paraId="7304703C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FFEFB3A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3F8C3F4" w14:textId="71891D53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on Wall Battery Charger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011F72B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C43E066" w14:textId="44AA8109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ticky Tape</w:t>
            </w:r>
          </w:p>
        </w:tc>
      </w:tr>
      <w:tr w:rsidR="009A3B7A" w14:paraId="3E3DE1ED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08D184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35AA63F" w14:textId="3436DE9B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3 x SLIK Tripod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7E7010A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41FAD08" w14:textId="5C250518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afety Pins (various sizes)</w:t>
            </w:r>
          </w:p>
        </w:tc>
      </w:tr>
      <w:tr w:rsidR="009A3B7A" w14:paraId="10CB31A6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A26006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14A8400" w14:textId="3806B80D" w:rsidR="009A3B7A" w:rsidRDefault="009A3B7A" w:rsidP="004F61E6">
            <w:pPr>
              <w:rPr>
                <w:rFonts w:ascii="Gill Sans Nova Light" w:hAnsi="Gill Sans Nova Light"/>
              </w:rPr>
            </w:pPr>
            <w:r w:rsidRPr="00C0017A">
              <w:rPr>
                <w:rFonts w:ascii="Gill Sans Nova Light" w:hAnsi="Gill Sans Nova Light"/>
              </w:rPr>
              <w:t>SanDisk Extreme Pro 128GB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6C2EB1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84817F0" w14:textId="134146DC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Lens Cleaning Cloth</w:t>
            </w:r>
          </w:p>
        </w:tc>
      </w:tr>
      <w:tr w:rsidR="009A3B7A" w14:paraId="604D5877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62D1041" w14:textId="77777777" w:rsidR="009A3B7A" w:rsidRPr="001B284F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9D56FFE" w14:textId="74CF9918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ripGear Movie Maker 2 Set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AA927E" w14:textId="77777777" w:rsidR="009A3B7A" w:rsidRDefault="009A3B7A" w:rsidP="004F61E6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C297FB" w14:textId="17669379" w:rsidR="009A3B7A" w:rsidRDefault="009A3B7A" w:rsidP="004F61E6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Hairbrush, Hair Pins &amp; Bands</w:t>
            </w:r>
          </w:p>
        </w:tc>
      </w:tr>
      <w:tr w:rsidR="009A3B7A" w14:paraId="71389180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41B781E" w14:textId="77777777" w:rsidR="009A3B7A" w:rsidRPr="001B284F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DBD949" w14:textId="5B312DC5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ripGear Micro Dolly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2BA27F" w14:textId="77777777" w:rsidR="009A3B7A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A0587D3" w14:textId="4D7D8C26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Makeup (BB Cream, Powder, Blush and Gloss) and Brushes</w:t>
            </w:r>
          </w:p>
        </w:tc>
      </w:tr>
      <w:tr w:rsidR="009A3B7A" w14:paraId="282218BD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6D73CD" w14:textId="77777777" w:rsidR="009A3B7A" w:rsidRPr="001B284F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E006C59" w14:textId="08B5C8BE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ripGear Extra Track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297CCEA" w14:textId="77777777" w:rsidR="009A3B7A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49D0DAA" w14:textId="4134D646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issues</w:t>
            </w:r>
          </w:p>
        </w:tc>
      </w:tr>
      <w:tr w:rsidR="009A3B7A" w14:paraId="01D1F11A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C012C36" w14:textId="77777777" w:rsidR="009A3B7A" w:rsidRPr="001B284F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409E5F6" w14:textId="40E2E343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ripGear Remote Control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5B901D3" w14:textId="77777777" w:rsidR="009A3B7A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587B25A" w14:textId="230D19D7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Makeup Wipes</w:t>
            </w:r>
          </w:p>
        </w:tc>
      </w:tr>
      <w:tr w:rsidR="009A3B7A" w14:paraId="75373DFA" w14:textId="77777777" w:rsidTr="00C908AF">
        <w:trPr>
          <w:gridAfter w:val="1"/>
          <w:wAfter w:w="425" w:type="dxa"/>
        </w:trPr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48F2D802" w14:textId="77777777" w:rsidR="009A3B7A" w:rsidRPr="001B284F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5591C1" w14:textId="15C949BB" w:rsidR="009A3B7A" w:rsidRDefault="009A3B7A" w:rsidP="00E57951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Clamps 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8455E6A" w14:textId="77777777" w:rsidR="009A3B7A" w:rsidRDefault="009A3B7A" w:rsidP="00E57951">
            <w:pPr>
              <w:rPr>
                <w:rFonts w:ascii="Gill Sans Nova Light" w:hAnsi="Gill Sans Nova Light"/>
              </w:rPr>
            </w:pPr>
          </w:p>
        </w:tc>
        <w:tc>
          <w:tcPr>
            <w:tcW w:w="751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84409C2" w14:textId="40CD7D7D" w:rsidR="009A3B7A" w:rsidRDefault="009A3B7A" w:rsidP="00E57951">
            <w:pPr>
              <w:rPr>
                <w:rFonts w:ascii="Gill Sans Nova Light" w:hAnsi="Gill Sans Nova Light"/>
              </w:rPr>
            </w:pPr>
          </w:p>
        </w:tc>
      </w:tr>
    </w:tbl>
    <w:p w14:paraId="30B20230" w14:textId="0E593C53" w:rsidR="005E2EFF" w:rsidRPr="00E57951" w:rsidRDefault="005E2EFF" w:rsidP="005E2EFF">
      <w:pPr>
        <w:rPr>
          <w:sz w:val="12"/>
          <w:szCs w:val="12"/>
        </w:rPr>
      </w:pPr>
    </w:p>
    <w:tbl>
      <w:tblPr>
        <w:tblStyle w:val="TableGrid"/>
        <w:tblW w:w="14881" w:type="dxa"/>
        <w:tblLayout w:type="fixed"/>
        <w:tblLook w:val="04A0" w:firstRow="1" w:lastRow="0" w:firstColumn="1" w:lastColumn="0" w:noHBand="0" w:noVBand="1"/>
      </w:tblPr>
      <w:tblGrid>
        <w:gridCol w:w="426"/>
        <w:gridCol w:w="6517"/>
        <w:gridCol w:w="426"/>
        <w:gridCol w:w="7512"/>
      </w:tblGrid>
      <w:tr w:rsidR="009A3B7A" w:rsidRPr="004F61E6" w14:paraId="54F99FAD" w14:textId="77777777" w:rsidTr="009A3B7A"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37C93F1C" w14:textId="77777777" w:rsidR="009A3B7A" w:rsidRPr="00E57951" w:rsidRDefault="009A3B7A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3E86D41D" w14:textId="65BF6AEA" w:rsidR="009A3B7A" w:rsidRPr="00E57951" w:rsidRDefault="009A3B7A" w:rsidP="00E57951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t>AUDIO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9B9EE7B" w14:textId="77777777" w:rsidR="009A3B7A" w:rsidRPr="00E57951" w:rsidRDefault="009A3B7A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751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7CFEC5DD" w14:textId="7B46F47D" w:rsidR="009A3B7A" w:rsidRPr="00E57951" w:rsidRDefault="009A3B7A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t>LIGHTING</w:t>
            </w:r>
          </w:p>
        </w:tc>
      </w:tr>
      <w:tr w:rsidR="009A3B7A" w14:paraId="2CA15ADD" w14:textId="77777777" w:rsidTr="009A3B7A"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76F9B60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A85816" w14:textId="03AAEDA7" w:rsidR="009A3B7A" w:rsidRDefault="009A3B7A" w:rsidP="005E2EFF">
            <w:pPr>
              <w:rPr>
                <w:rFonts w:ascii="Gill Sans Nova Light" w:hAnsi="Gill Sans Nova Light"/>
              </w:rPr>
            </w:pPr>
            <w:r w:rsidRPr="009E28D5">
              <w:rPr>
                <w:rFonts w:ascii="Gill Sans Nova Light" w:hAnsi="Gill Sans Nova Light"/>
              </w:rPr>
              <w:br w:type="page"/>
            </w:r>
            <w:r>
              <w:rPr>
                <w:rFonts w:ascii="Gill Sans Nova Light" w:hAnsi="Gill Sans Nova Light"/>
              </w:rPr>
              <w:t>Rode Shotgun Microphone (attaches to Panasonic 4K Camcorder)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5565BE3" w14:textId="77777777" w:rsidR="009A3B7A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751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D101278" w14:textId="1EA9094F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Neewer 5400k Dimmable LED Video Light Lamp</w:t>
            </w:r>
          </w:p>
        </w:tc>
      </w:tr>
      <w:tr w:rsidR="009A3B7A" w14:paraId="59D8C0BD" w14:textId="77777777" w:rsidTr="009A3B7A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5279EE3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C0732B3" w14:textId="73A79C99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akstar Shotgun Microphone (attaches to iPad with HD Audio Recording software)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6858FCF" w14:textId="77777777" w:rsidR="009A3B7A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75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CEAE178" w14:textId="3E2E3A21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mini Tripods (used with LED Video Light Lamps)</w:t>
            </w:r>
          </w:p>
        </w:tc>
      </w:tr>
      <w:tr w:rsidR="009A3B7A" w14:paraId="591CA772" w14:textId="77777777" w:rsidTr="009A3B7A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6B66EE25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6CAF953" w14:textId="272794F4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Pad with HD Audio Recording software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E02BE90" w14:textId="77777777" w:rsidR="009A3B7A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751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A556551" w14:textId="11307038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Spotlights (with reflectors)</w:t>
            </w:r>
          </w:p>
        </w:tc>
      </w:tr>
    </w:tbl>
    <w:p w14:paraId="16AF4F97" w14:textId="77777777" w:rsidR="005E2EFF" w:rsidRPr="00E57951" w:rsidRDefault="005E2EFF" w:rsidP="005E2EFF">
      <w:pPr>
        <w:rPr>
          <w:sz w:val="12"/>
          <w:szCs w:val="12"/>
        </w:rPr>
      </w:pPr>
    </w:p>
    <w:tbl>
      <w:tblPr>
        <w:tblStyle w:val="TableGrid"/>
        <w:tblW w:w="6943" w:type="dxa"/>
        <w:tblLayout w:type="fixed"/>
        <w:tblLook w:val="04A0" w:firstRow="1" w:lastRow="0" w:firstColumn="1" w:lastColumn="0" w:noHBand="0" w:noVBand="1"/>
      </w:tblPr>
      <w:tblGrid>
        <w:gridCol w:w="426"/>
        <w:gridCol w:w="6517"/>
      </w:tblGrid>
      <w:tr w:rsidR="009A3B7A" w:rsidRPr="004F61E6" w14:paraId="6FE9AC83" w14:textId="77777777" w:rsidTr="009A3B7A"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FF71CA0" w14:textId="77777777" w:rsidR="009A3B7A" w:rsidRPr="00E57951" w:rsidRDefault="009A3B7A" w:rsidP="005E2EFF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E57951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4612164B" w14:textId="647B7FE1" w:rsidR="009A3B7A" w:rsidRPr="00E57951" w:rsidRDefault="009A3B7A" w:rsidP="00E57951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MISCELLANEOUS</w:t>
            </w:r>
          </w:p>
        </w:tc>
      </w:tr>
      <w:tr w:rsidR="009A3B7A" w14:paraId="0CEC882D" w14:textId="77777777" w:rsidTr="009A3B7A"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28C0A28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16EA861" w14:textId="33E46747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10 plug Extension Board</w:t>
            </w:r>
          </w:p>
        </w:tc>
      </w:tr>
      <w:tr w:rsidR="009A3B7A" w14:paraId="2939FD71" w14:textId="77777777" w:rsidTr="009A3B7A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30D10E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0D0F475" w14:textId="5C5AE6AF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10m Extension Cord</w:t>
            </w:r>
          </w:p>
        </w:tc>
      </w:tr>
      <w:tr w:rsidR="009A3B7A" w14:paraId="51B6BDFB" w14:textId="77777777" w:rsidTr="009A3B7A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0BCAB86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10CF47E" w14:textId="2650A3E3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ACER Laptop</w:t>
            </w:r>
          </w:p>
        </w:tc>
      </w:tr>
      <w:tr w:rsidR="009A3B7A" w14:paraId="114240B0" w14:textId="77777777" w:rsidTr="009A3B7A">
        <w:tc>
          <w:tcPr>
            <w:tcW w:w="42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</w:tcPr>
          <w:p w14:paraId="61765EA2" w14:textId="77777777" w:rsidR="009A3B7A" w:rsidRPr="001B284F" w:rsidRDefault="009A3B7A" w:rsidP="005E2EFF">
            <w:pPr>
              <w:rPr>
                <w:rFonts w:ascii="Gill Sans Nova Light" w:hAnsi="Gill Sans Nova Light"/>
              </w:rPr>
            </w:pPr>
          </w:p>
        </w:tc>
        <w:tc>
          <w:tcPr>
            <w:tcW w:w="651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5194EB6" w14:textId="74BA3C5E" w:rsidR="009A3B7A" w:rsidRDefault="009A3B7A" w:rsidP="005E2EF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lapper Board with Chalk Markers</w:t>
            </w:r>
          </w:p>
        </w:tc>
      </w:tr>
    </w:tbl>
    <w:p w14:paraId="709629EE" w14:textId="51204EEB" w:rsidR="005E2EFF" w:rsidRDefault="005E2EFF">
      <w:r>
        <w:br w:type="page"/>
      </w:r>
    </w:p>
    <w:tbl>
      <w:tblPr>
        <w:tblStyle w:val="TableGrid"/>
        <w:tblW w:w="15309" w:type="dxa"/>
        <w:tblLayout w:type="fixed"/>
        <w:tblLook w:val="04A0" w:firstRow="1" w:lastRow="0" w:firstColumn="1" w:lastColumn="0" w:noHBand="0" w:noVBand="1"/>
      </w:tblPr>
      <w:tblGrid>
        <w:gridCol w:w="426"/>
        <w:gridCol w:w="14883"/>
      </w:tblGrid>
      <w:tr w:rsidR="0041698E" w:rsidRPr="001B284F" w14:paraId="7D04FE87" w14:textId="77777777" w:rsidTr="00CB3D71">
        <w:trPr>
          <w:trHeight w:val="1850"/>
        </w:trPr>
        <w:tc>
          <w:tcPr>
            <w:tcW w:w="15309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14:paraId="4DD836CD" w14:textId="02B8C100" w:rsidR="0041698E" w:rsidRDefault="008F70B6" w:rsidP="00FE4112">
            <w:pPr>
              <w:tabs>
                <w:tab w:val="right" w:pos="12653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noProof/>
                <w:sz w:val="52"/>
                <w:szCs w:val="52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04D0E037" wp14:editId="4C84D31F">
                  <wp:simplePos x="0" y="0"/>
                  <wp:positionH relativeFrom="column">
                    <wp:posOffset>8332470</wp:posOffset>
                  </wp:positionH>
                  <wp:positionV relativeFrom="paragraph">
                    <wp:posOffset>9525</wp:posOffset>
                  </wp:positionV>
                  <wp:extent cx="1326998" cy="1699753"/>
                  <wp:effectExtent l="0" t="0" r="6985" b="0"/>
                  <wp:wrapNone/>
                  <wp:docPr id="4" name="Picture 4" descr="A group of people in a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urtney Max3.png"/>
                          <pic:cNvPicPr/>
                        </pic:nvPicPr>
                        <pic:blipFill rotWithShape="1"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artisticPlasticWrap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455" t="48398" r="14503" b="17107"/>
                          <a:stretch/>
                        </pic:blipFill>
                        <pic:spPr bwMode="auto">
                          <a:xfrm>
                            <a:off x="0" y="0"/>
                            <a:ext cx="1326998" cy="16997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698E"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 w:rsidR="0041698E">
              <w:rPr>
                <w:rFonts w:ascii="Gill Sans Nova Light" w:hAnsi="Gill Sans Nova Light"/>
                <w:b/>
                <w:sz w:val="72"/>
                <w:szCs w:val="72"/>
              </w:rPr>
              <w:t>Props</w:t>
            </w:r>
          </w:p>
          <w:p w14:paraId="24101A6E" w14:textId="77777777" w:rsidR="0041698E" w:rsidRDefault="0041698E" w:rsidP="00FE4112">
            <w:pPr>
              <w:tabs>
                <w:tab w:val="right" w:pos="12653"/>
              </w:tabs>
            </w:pPr>
            <w:r>
              <w:rPr>
                <w:rFonts w:ascii="Gill Sans Nova Light" w:hAnsi="Gill Sans Nova Light"/>
                <w:sz w:val="72"/>
                <w:szCs w:val="72"/>
              </w:rPr>
              <w:tab/>
              <w:t>Checkl</w:t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i</w:t>
            </w:r>
            <w:r>
              <w:rPr>
                <w:rFonts w:ascii="Gill Sans Nova Light" w:hAnsi="Gill Sans Nova Light"/>
                <w:sz w:val="72"/>
                <w:szCs w:val="72"/>
              </w:rPr>
              <w:t>st</w:t>
            </w:r>
            <w:r>
              <w:t xml:space="preserve"> </w:t>
            </w:r>
          </w:p>
          <w:p w14:paraId="656B01A1" w14:textId="41FF8925" w:rsidR="00FE4112" w:rsidRDefault="00FE4112" w:rsidP="00FE4112">
            <w:pPr>
              <w:tabs>
                <w:tab w:val="right" w:pos="11802"/>
              </w:tabs>
            </w:pPr>
          </w:p>
          <w:p w14:paraId="033D15AE" w14:textId="77777777" w:rsidR="00FE4112" w:rsidRDefault="00FE4112" w:rsidP="00FE4112">
            <w:pPr>
              <w:tabs>
                <w:tab w:val="right" w:pos="11802"/>
              </w:tabs>
            </w:pPr>
          </w:p>
          <w:p w14:paraId="7ABB42F7" w14:textId="18D2AE07" w:rsidR="00FE4112" w:rsidRPr="00B4482C" w:rsidRDefault="00FE4112" w:rsidP="00FE4112">
            <w:pPr>
              <w:tabs>
                <w:tab w:val="right" w:pos="11802"/>
              </w:tabs>
            </w:pPr>
          </w:p>
        </w:tc>
      </w:tr>
      <w:tr w:rsidR="006A3EC9" w:rsidRPr="00E57951" w14:paraId="4FDDE0D7" w14:textId="77777777" w:rsidTr="00CB3D71">
        <w:tc>
          <w:tcPr>
            <w:tcW w:w="4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000000" w:themeFill="text1"/>
          </w:tcPr>
          <w:p w14:paraId="7CCAF706" w14:textId="4AD54557" w:rsidR="006A3EC9" w:rsidRPr="00E47FBE" w:rsidRDefault="006A3EC9" w:rsidP="008C3079">
            <w:pPr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14883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11739060" w14:textId="516876AF" w:rsidR="006A3EC9" w:rsidRPr="00E47FBE" w:rsidRDefault="006A3EC9" w:rsidP="00E47FBE">
            <w:pPr>
              <w:jc w:val="center"/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t>DAY 1 (Saturday – 18.05.2019)</w:t>
            </w:r>
          </w:p>
        </w:tc>
      </w:tr>
      <w:tr w:rsidR="006A3EC9" w14:paraId="027C27D1" w14:textId="77777777" w:rsidTr="00CB3D71">
        <w:tc>
          <w:tcPr>
            <w:tcW w:w="426" w:type="dxa"/>
            <w:tcBorders>
              <w:top w:val="single" w:sz="18" w:space="0" w:color="auto"/>
              <w:left w:val="single" w:sz="18" w:space="0" w:color="auto"/>
            </w:tcBorders>
          </w:tcPr>
          <w:p w14:paraId="0D78DC55" w14:textId="77777777" w:rsidR="006A3EC9" w:rsidRDefault="006A3EC9" w:rsidP="008C3079"/>
        </w:tc>
        <w:tc>
          <w:tcPr>
            <w:tcW w:w="14883" w:type="dxa"/>
            <w:tcBorders>
              <w:top w:val="single" w:sz="18" w:space="0" w:color="auto"/>
              <w:right w:val="single" w:sz="18" w:space="0" w:color="auto"/>
            </w:tcBorders>
          </w:tcPr>
          <w:p w14:paraId="70A961AC" w14:textId="2FA12C31" w:rsidR="006A3EC9" w:rsidRDefault="006A3EC9" w:rsidP="008C3079">
            <w:r>
              <w:rPr>
                <w:rFonts w:ascii="Gill Sans Nova Light" w:hAnsi="Gill Sans Nova Light"/>
              </w:rPr>
              <w:t>Certificate (rolled up and tied with a red ribbon)</w:t>
            </w:r>
          </w:p>
        </w:tc>
      </w:tr>
      <w:tr w:rsidR="006A3EC9" w14:paraId="4F72CCEB" w14:textId="77777777" w:rsidTr="00CB3D71">
        <w:tc>
          <w:tcPr>
            <w:tcW w:w="426" w:type="dxa"/>
            <w:tcBorders>
              <w:left w:val="single" w:sz="18" w:space="0" w:color="auto"/>
            </w:tcBorders>
          </w:tcPr>
          <w:p w14:paraId="70101F77" w14:textId="77777777" w:rsidR="006A3EC9" w:rsidRDefault="006A3EC9" w:rsidP="008C3079"/>
        </w:tc>
        <w:tc>
          <w:tcPr>
            <w:tcW w:w="14883" w:type="dxa"/>
            <w:tcBorders>
              <w:right w:val="single" w:sz="18" w:space="0" w:color="auto"/>
            </w:tcBorders>
          </w:tcPr>
          <w:p w14:paraId="35940E52" w14:textId="6CACB511" w:rsidR="006A3EC9" w:rsidRDefault="006A3EC9" w:rsidP="008C3079">
            <w:r>
              <w:rPr>
                <w:rFonts w:ascii="Gill Sans Nova Light" w:hAnsi="Gill Sans Nova Light"/>
              </w:rPr>
              <w:t>Champagne coloured Roses tied in a posy style with a champagne ribbon</w:t>
            </w:r>
          </w:p>
        </w:tc>
      </w:tr>
      <w:tr w:rsidR="006A3EC9" w14:paraId="386FC148" w14:textId="77777777" w:rsidTr="00CB3D71">
        <w:tc>
          <w:tcPr>
            <w:tcW w:w="426" w:type="dxa"/>
            <w:tcBorders>
              <w:left w:val="single" w:sz="18" w:space="0" w:color="auto"/>
            </w:tcBorders>
          </w:tcPr>
          <w:p w14:paraId="022C2F50" w14:textId="77777777" w:rsidR="006A3EC9" w:rsidRDefault="006A3EC9" w:rsidP="008C3079"/>
        </w:tc>
        <w:tc>
          <w:tcPr>
            <w:tcW w:w="14883" w:type="dxa"/>
            <w:tcBorders>
              <w:right w:val="single" w:sz="18" w:space="0" w:color="auto"/>
            </w:tcBorders>
          </w:tcPr>
          <w:p w14:paraId="741FBEAA" w14:textId="28611766" w:rsidR="006A3EC9" w:rsidRDefault="006A3EC9" w:rsidP="008C3079">
            <w:r>
              <w:rPr>
                <w:rFonts w:ascii="Gill Sans Nova Light" w:hAnsi="Gill Sans Nova Light"/>
              </w:rPr>
              <w:t>Hand-held SOLD sign</w:t>
            </w:r>
          </w:p>
        </w:tc>
      </w:tr>
      <w:tr w:rsidR="006A3EC9" w14:paraId="27EAE40C" w14:textId="77777777" w:rsidTr="00CB3D71">
        <w:tc>
          <w:tcPr>
            <w:tcW w:w="426" w:type="dxa"/>
            <w:tcBorders>
              <w:left w:val="single" w:sz="18" w:space="0" w:color="auto"/>
            </w:tcBorders>
          </w:tcPr>
          <w:p w14:paraId="3256AB1E" w14:textId="77777777" w:rsidR="006A3EC9" w:rsidRDefault="006A3EC9" w:rsidP="008C3079"/>
        </w:tc>
        <w:tc>
          <w:tcPr>
            <w:tcW w:w="14883" w:type="dxa"/>
            <w:tcBorders>
              <w:right w:val="single" w:sz="18" w:space="0" w:color="auto"/>
            </w:tcBorders>
          </w:tcPr>
          <w:p w14:paraId="41EF6E12" w14:textId="3C11C662" w:rsidR="006A3EC9" w:rsidRDefault="006A3EC9" w:rsidP="008C3079">
            <w:r>
              <w:rPr>
                <w:rFonts w:ascii="Gill Sans Nova Light" w:hAnsi="Gill Sans Nova Light"/>
              </w:rPr>
              <w:t>Swaddled Baby Doll</w:t>
            </w:r>
          </w:p>
        </w:tc>
      </w:tr>
      <w:tr w:rsidR="006A3EC9" w14:paraId="228F45B0" w14:textId="77777777" w:rsidTr="00CB3D71">
        <w:tc>
          <w:tcPr>
            <w:tcW w:w="426" w:type="dxa"/>
            <w:tcBorders>
              <w:left w:val="single" w:sz="18" w:space="0" w:color="auto"/>
            </w:tcBorders>
          </w:tcPr>
          <w:p w14:paraId="793B75C6" w14:textId="77777777" w:rsidR="006A3EC9" w:rsidRDefault="006A3EC9" w:rsidP="008C3079"/>
        </w:tc>
        <w:tc>
          <w:tcPr>
            <w:tcW w:w="14883" w:type="dxa"/>
            <w:tcBorders>
              <w:right w:val="single" w:sz="18" w:space="0" w:color="auto"/>
            </w:tcBorders>
          </w:tcPr>
          <w:p w14:paraId="79222FD4" w14:textId="10F47FB0" w:rsidR="006A3EC9" w:rsidRDefault="006A3EC9" w:rsidP="008C3079">
            <w:r>
              <w:rPr>
                <w:rFonts w:ascii="Gill Sans Nova Light" w:hAnsi="Gill Sans Nova Light"/>
              </w:rPr>
              <w:t>Baby Bottle containing milk</w:t>
            </w:r>
          </w:p>
        </w:tc>
      </w:tr>
      <w:tr w:rsidR="006A3EC9" w14:paraId="034E51D5" w14:textId="77777777" w:rsidTr="00CB3D71">
        <w:tc>
          <w:tcPr>
            <w:tcW w:w="426" w:type="dxa"/>
            <w:tcBorders>
              <w:left w:val="single" w:sz="18" w:space="0" w:color="auto"/>
              <w:bottom w:val="single" w:sz="18" w:space="0" w:color="auto"/>
            </w:tcBorders>
          </w:tcPr>
          <w:p w14:paraId="6D713066" w14:textId="77777777" w:rsidR="006A3EC9" w:rsidRDefault="006A3EC9" w:rsidP="008C3079"/>
        </w:tc>
        <w:tc>
          <w:tcPr>
            <w:tcW w:w="14883" w:type="dxa"/>
            <w:tcBorders>
              <w:bottom w:val="single" w:sz="18" w:space="0" w:color="auto"/>
              <w:right w:val="single" w:sz="18" w:space="0" w:color="auto"/>
            </w:tcBorders>
          </w:tcPr>
          <w:p w14:paraId="2A5AB37D" w14:textId="0ED32D80" w:rsidR="006A3EC9" w:rsidRDefault="006A3EC9" w:rsidP="008C3079">
            <w:r>
              <w:rPr>
                <w:rFonts w:ascii="Gill Sans Nova Light" w:hAnsi="Gill Sans Nova Light"/>
              </w:rPr>
              <w:t>Award Plaque</w:t>
            </w:r>
          </w:p>
        </w:tc>
      </w:tr>
    </w:tbl>
    <w:p w14:paraId="0C5DAF01" w14:textId="2DD691FD" w:rsidR="00DB2CB4" w:rsidRDefault="00DB2CB4"/>
    <w:tbl>
      <w:tblPr>
        <w:tblStyle w:val="TableGrid"/>
        <w:tblW w:w="15286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425"/>
        <w:gridCol w:w="14861"/>
      </w:tblGrid>
      <w:tr w:rsidR="006A3EC9" w:rsidRPr="00E57951" w14:paraId="603F0942" w14:textId="77777777" w:rsidTr="00CB3D71"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000000" w:themeFill="text1"/>
          </w:tcPr>
          <w:p w14:paraId="5E6D07D8" w14:textId="77777777" w:rsidR="006A3EC9" w:rsidRPr="00E47FBE" w:rsidRDefault="006A3EC9" w:rsidP="00852C65">
            <w:pPr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14861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0B7BE0CC" w14:textId="3AF85710" w:rsidR="00CB3D71" w:rsidRPr="00E47FBE" w:rsidRDefault="006A3EC9" w:rsidP="00CB3D71">
            <w:pPr>
              <w:jc w:val="center"/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t>DAY 2 (Saturday – 25.05.2019)</w:t>
            </w:r>
          </w:p>
        </w:tc>
      </w:tr>
      <w:tr w:rsidR="006A3EC9" w14:paraId="5995C681" w14:textId="77777777" w:rsidTr="00CB3D71">
        <w:tc>
          <w:tcPr>
            <w:tcW w:w="425" w:type="dxa"/>
            <w:tcBorders>
              <w:top w:val="single" w:sz="18" w:space="0" w:color="auto"/>
              <w:left w:val="single" w:sz="18" w:space="0" w:color="auto"/>
            </w:tcBorders>
          </w:tcPr>
          <w:p w14:paraId="6031D105" w14:textId="77777777" w:rsidR="006A3EC9" w:rsidRDefault="006A3EC9" w:rsidP="00852C65"/>
        </w:tc>
        <w:tc>
          <w:tcPr>
            <w:tcW w:w="14861" w:type="dxa"/>
            <w:tcBorders>
              <w:top w:val="single" w:sz="18" w:space="0" w:color="auto"/>
              <w:right w:val="single" w:sz="18" w:space="0" w:color="auto"/>
            </w:tcBorders>
          </w:tcPr>
          <w:p w14:paraId="722C902B" w14:textId="77777777" w:rsidR="006A3EC9" w:rsidRDefault="006A3EC9" w:rsidP="00852C65">
            <w:r>
              <w:rPr>
                <w:rFonts w:ascii="Gill Sans Nova Light" w:hAnsi="Gill Sans Nova Light"/>
              </w:rPr>
              <w:t>Two medium paper coffee cups</w:t>
            </w:r>
          </w:p>
        </w:tc>
      </w:tr>
      <w:tr w:rsidR="006A3EC9" w14:paraId="0B4E0B53" w14:textId="77777777" w:rsidTr="00CB3D71">
        <w:tc>
          <w:tcPr>
            <w:tcW w:w="425" w:type="dxa"/>
            <w:tcBorders>
              <w:left w:val="single" w:sz="18" w:space="0" w:color="auto"/>
            </w:tcBorders>
          </w:tcPr>
          <w:p w14:paraId="6AC8D9A2" w14:textId="77777777" w:rsidR="006A3EC9" w:rsidRDefault="006A3EC9" w:rsidP="00852C65"/>
        </w:tc>
        <w:tc>
          <w:tcPr>
            <w:tcW w:w="14861" w:type="dxa"/>
            <w:tcBorders>
              <w:right w:val="single" w:sz="18" w:space="0" w:color="auto"/>
            </w:tcBorders>
          </w:tcPr>
          <w:p w14:paraId="36521D54" w14:textId="77777777" w:rsidR="006A3EC9" w:rsidRDefault="006A3EC9" w:rsidP="00852C65">
            <w:r>
              <w:rPr>
                <w:rFonts w:ascii="Gill Sans Nova Light" w:hAnsi="Gill Sans Nova Light"/>
              </w:rPr>
              <w:t>QC’s case file</w:t>
            </w:r>
          </w:p>
        </w:tc>
      </w:tr>
      <w:tr w:rsidR="006A3EC9" w14:paraId="59AAFFC2" w14:textId="77777777" w:rsidTr="00CB3D71">
        <w:tc>
          <w:tcPr>
            <w:tcW w:w="425" w:type="dxa"/>
            <w:tcBorders>
              <w:left w:val="single" w:sz="18" w:space="0" w:color="auto"/>
            </w:tcBorders>
          </w:tcPr>
          <w:p w14:paraId="1849E83E" w14:textId="77777777" w:rsidR="006A3EC9" w:rsidRDefault="006A3EC9" w:rsidP="00852C65"/>
        </w:tc>
        <w:tc>
          <w:tcPr>
            <w:tcW w:w="14861" w:type="dxa"/>
            <w:tcBorders>
              <w:right w:val="single" w:sz="18" w:space="0" w:color="auto"/>
            </w:tcBorders>
          </w:tcPr>
          <w:p w14:paraId="665F483F" w14:textId="77777777" w:rsidR="006A3EC9" w:rsidRDefault="006A3EC9" w:rsidP="00852C65">
            <w:r>
              <w:rPr>
                <w:rFonts w:ascii="Gill Sans Nova Light" w:hAnsi="Gill Sans Nova Light"/>
              </w:rPr>
              <w:t>Clipboard</w:t>
            </w:r>
          </w:p>
        </w:tc>
      </w:tr>
      <w:tr w:rsidR="006A3EC9" w14:paraId="3C42DBB0" w14:textId="77777777" w:rsidTr="00CB3D71">
        <w:tc>
          <w:tcPr>
            <w:tcW w:w="425" w:type="dxa"/>
            <w:tcBorders>
              <w:left w:val="single" w:sz="18" w:space="0" w:color="auto"/>
            </w:tcBorders>
          </w:tcPr>
          <w:p w14:paraId="61BBB315" w14:textId="77777777" w:rsidR="006A3EC9" w:rsidRDefault="006A3EC9" w:rsidP="00852C65"/>
        </w:tc>
        <w:tc>
          <w:tcPr>
            <w:tcW w:w="14861" w:type="dxa"/>
            <w:tcBorders>
              <w:right w:val="single" w:sz="18" w:space="0" w:color="auto"/>
            </w:tcBorders>
          </w:tcPr>
          <w:p w14:paraId="78D20677" w14:textId="77777777" w:rsidR="006A3EC9" w:rsidRDefault="006A3EC9" w:rsidP="00852C65">
            <w:r>
              <w:rPr>
                <w:rFonts w:ascii="Gill Sans Nova Light" w:hAnsi="Gill Sans Nova Light"/>
              </w:rPr>
              <w:t>Paperwork</w:t>
            </w:r>
          </w:p>
        </w:tc>
      </w:tr>
      <w:tr w:rsidR="006A3EC9" w14:paraId="5AE491B5" w14:textId="77777777" w:rsidTr="00CB3D71">
        <w:tc>
          <w:tcPr>
            <w:tcW w:w="425" w:type="dxa"/>
            <w:tcBorders>
              <w:left w:val="single" w:sz="18" w:space="0" w:color="auto"/>
              <w:bottom w:val="single" w:sz="18" w:space="0" w:color="auto"/>
            </w:tcBorders>
          </w:tcPr>
          <w:p w14:paraId="2FA872F8" w14:textId="77777777" w:rsidR="006A3EC9" w:rsidRDefault="006A3EC9" w:rsidP="00852C65"/>
        </w:tc>
        <w:tc>
          <w:tcPr>
            <w:tcW w:w="14861" w:type="dxa"/>
            <w:tcBorders>
              <w:bottom w:val="single" w:sz="18" w:space="0" w:color="auto"/>
              <w:right w:val="single" w:sz="18" w:space="0" w:color="auto"/>
            </w:tcBorders>
          </w:tcPr>
          <w:p w14:paraId="6C4F6B3C" w14:textId="3B06F475" w:rsidR="006A3EC9" w:rsidRDefault="006A3EC9" w:rsidP="00852C65">
            <w:r>
              <w:rPr>
                <w:rFonts w:ascii="Gill Sans Nova Light" w:hAnsi="Gill Sans Nova Light"/>
              </w:rPr>
              <w:t>Handkerchief</w:t>
            </w:r>
          </w:p>
        </w:tc>
      </w:tr>
    </w:tbl>
    <w:p w14:paraId="1BAB57A7" w14:textId="174E52C0" w:rsidR="006A3EC9" w:rsidRDefault="006A3EC9"/>
    <w:tbl>
      <w:tblPr>
        <w:tblStyle w:val="TableGrid"/>
        <w:tblW w:w="15286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425"/>
        <w:gridCol w:w="14861"/>
      </w:tblGrid>
      <w:tr w:rsidR="006A3EC9" w:rsidRPr="00E57951" w14:paraId="61822781" w14:textId="77777777" w:rsidTr="00CB3D71"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000000" w:themeFill="text1"/>
          </w:tcPr>
          <w:p w14:paraId="120C43C5" w14:textId="77777777" w:rsidR="006A3EC9" w:rsidRPr="00E47FBE" w:rsidRDefault="006A3EC9" w:rsidP="00852C65">
            <w:pPr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14861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73716D7C" w14:textId="6430E4FD" w:rsidR="00CB3D71" w:rsidRPr="00E47FBE" w:rsidRDefault="006A3EC9" w:rsidP="00CB3D71">
            <w:pPr>
              <w:jc w:val="center"/>
              <w:rPr>
                <w:b/>
                <w:color w:val="FFFFFF" w:themeColor="background1"/>
              </w:rPr>
            </w:pPr>
            <w:r w:rsidRPr="00E47FBE">
              <w:rPr>
                <w:rFonts w:ascii="Gill Sans Nova Light" w:hAnsi="Gill Sans Nova Light"/>
                <w:b/>
                <w:color w:val="FFFFFF" w:themeColor="background1"/>
              </w:rPr>
              <w:t>DAY 3 (Sunday – 26.05.2019)</w:t>
            </w:r>
          </w:p>
        </w:tc>
      </w:tr>
      <w:tr w:rsidR="006A3EC9" w14:paraId="00C1FE03" w14:textId="77777777" w:rsidTr="00CB3D71">
        <w:tc>
          <w:tcPr>
            <w:tcW w:w="425" w:type="dxa"/>
            <w:tcBorders>
              <w:top w:val="single" w:sz="18" w:space="0" w:color="auto"/>
              <w:left w:val="single" w:sz="18" w:space="0" w:color="auto"/>
            </w:tcBorders>
          </w:tcPr>
          <w:p w14:paraId="7F07F7E9" w14:textId="77777777" w:rsidR="006A3EC9" w:rsidRDefault="006A3EC9" w:rsidP="00852C65"/>
        </w:tc>
        <w:tc>
          <w:tcPr>
            <w:tcW w:w="14861" w:type="dxa"/>
            <w:tcBorders>
              <w:top w:val="single" w:sz="18" w:space="0" w:color="auto"/>
              <w:right w:val="single" w:sz="18" w:space="0" w:color="auto"/>
            </w:tcBorders>
          </w:tcPr>
          <w:p w14:paraId="6FBEAB64" w14:textId="77777777" w:rsidR="006A3EC9" w:rsidRDefault="006A3EC9" w:rsidP="00852C65">
            <w:r>
              <w:rPr>
                <w:rFonts w:ascii="Gill Sans Nova Light" w:hAnsi="Gill Sans Nova Light"/>
              </w:rPr>
              <w:t>Handcuffs</w:t>
            </w:r>
          </w:p>
        </w:tc>
      </w:tr>
      <w:tr w:rsidR="00CB3D71" w14:paraId="3A976DC9" w14:textId="77777777" w:rsidTr="00CB3D71">
        <w:tc>
          <w:tcPr>
            <w:tcW w:w="425" w:type="dxa"/>
            <w:tcBorders>
              <w:left w:val="single" w:sz="18" w:space="0" w:color="auto"/>
              <w:bottom w:val="single" w:sz="18" w:space="0" w:color="auto"/>
            </w:tcBorders>
          </w:tcPr>
          <w:p w14:paraId="777402DC" w14:textId="77777777" w:rsidR="00CB3D71" w:rsidRDefault="00CB3D71" w:rsidP="00CB3D71"/>
        </w:tc>
        <w:tc>
          <w:tcPr>
            <w:tcW w:w="14861" w:type="dxa"/>
            <w:tcBorders>
              <w:bottom w:val="single" w:sz="18" w:space="0" w:color="auto"/>
              <w:right w:val="single" w:sz="18" w:space="0" w:color="auto"/>
            </w:tcBorders>
          </w:tcPr>
          <w:p w14:paraId="389EAE74" w14:textId="731A6BB2" w:rsidR="00CB3D71" w:rsidRDefault="00CB3D71" w:rsidP="00CB3D71">
            <w:r>
              <w:rPr>
                <w:rFonts w:ascii="Gill Sans Nova Light" w:hAnsi="Gill Sans Nova Light"/>
              </w:rPr>
              <w:t>Scotch Glass (containing iced tea)</w:t>
            </w:r>
          </w:p>
        </w:tc>
      </w:tr>
    </w:tbl>
    <w:p w14:paraId="32C94241" w14:textId="6DFF7B6C" w:rsidR="006A3EC9" w:rsidRDefault="006A3EC9"/>
    <w:p w14:paraId="7D2EC6D5" w14:textId="77777777" w:rsidR="006A3EC9" w:rsidRDefault="006A3EC9"/>
    <w:p w14:paraId="08550364" w14:textId="77777777" w:rsidR="00DB2CB4" w:rsidRDefault="00DB2CB4">
      <w:r>
        <w:br w:type="page"/>
      </w:r>
    </w:p>
    <w:tbl>
      <w:tblPr>
        <w:tblStyle w:val="TableGrid"/>
        <w:tblW w:w="15451" w:type="dxa"/>
        <w:tblLayout w:type="fixed"/>
        <w:tblLook w:val="04A0" w:firstRow="1" w:lastRow="0" w:firstColumn="1" w:lastColumn="0" w:noHBand="0" w:noVBand="1"/>
      </w:tblPr>
      <w:tblGrid>
        <w:gridCol w:w="23"/>
        <w:gridCol w:w="425"/>
        <w:gridCol w:w="2552"/>
        <w:gridCol w:w="425"/>
        <w:gridCol w:w="2387"/>
        <w:gridCol w:w="425"/>
        <w:gridCol w:w="2552"/>
        <w:gridCol w:w="425"/>
        <w:gridCol w:w="2693"/>
        <w:gridCol w:w="426"/>
        <w:gridCol w:w="2976"/>
        <w:gridCol w:w="142"/>
      </w:tblGrid>
      <w:tr w:rsidR="00DB2CB4" w:rsidRPr="001B284F" w14:paraId="444846EC" w14:textId="77777777" w:rsidTr="00B97DDD">
        <w:trPr>
          <w:gridAfter w:val="1"/>
          <w:wAfter w:w="142" w:type="dxa"/>
          <w:trHeight w:val="2134"/>
        </w:trPr>
        <w:tc>
          <w:tcPr>
            <w:tcW w:w="15309" w:type="dxa"/>
            <w:gridSpan w:val="11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</w:tcPr>
          <w:p w14:paraId="008152A8" w14:textId="36C6B42B" w:rsidR="00DB2CB4" w:rsidRDefault="00EA1DDF" w:rsidP="00B97DDD">
            <w:pPr>
              <w:tabs>
                <w:tab w:val="right" w:pos="3297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noProof/>
                <w:sz w:val="52"/>
                <w:szCs w:val="52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2DB3F3D2" wp14:editId="34F66E5E">
                  <wp:simplePos x="0" y="0"/>
                  <wp:positionH relativeFrom="column">
                    <wp:posOffset>2531745</wp:posOffset>
                  </wp:positionH>
                  <wp:positionV relativeFrom="paragraph">
                    <wp:posOffset>9525</wp:posOffset>
                  </wp:positionV>
                  <wp:extent cx="2417445" cy="1350010"/>
                  <wp:effectExtent l="0" t="0" r="1905" b="254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urtney Max3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7445" cy="1350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Gill Sans Nova Light" w:hAnsi="Gill Sans Nova Light"/>
                <w:b/>
                <w:noProof/>
                <w:sz w:val="52"/>
                <w:szCs w:val="52"/>
              </w:rPr>
              <w:drawing>
                <wp:anchor distT="0" distB="0" distL="114300" distR="114300" simplePos="0" relativeHeight="251665408" behindDoc="0" locked="0" layoutInCell="1" allowOverlap="1" wp14:anchorId="56B19051" wp14:editId="6E6666B8">
                  <wp:simplePos x="0" y="0"/>
                  <wp:positionH relativeFrom="column">
                    <wp:posOffset>4949190</wp:posOffset>
                  </wp:positionH>
                  <wp:positionV relativeFrom="paragraph">
                    <wp:posOffset>9525</wp:posOffset>
                  </wp:positionV>
                  <wp:extent cx="2401570" cy="1350010"/>
                  <wp:effectExtent l="0" t="0" r="0" b="254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urtney Max3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570" cy="1350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97DDD">
              <w:rPr>
                <w:rFonts w:ascii="Gill Sans Nova Light" w:hAnsi="Gill Sans Nova Light"/>
                <w:b/>
                <w:noProof/>
                <w:sz w:val="52"/>
                <w:szCs w:val="52"/>
              </w:rPr>
              <w:drawing>
                <wp:anchor distT="0" distB="0" distL="114300" distR="114300" simplePos="0" relativeHeight="251667456" behindDoc="0" locked="0" layoutInCell="1" allowOverlap="1" wp14:anchorId="7C096E01" wp14:editId="17275690">
                  <wp:simplePos x="0" y="0"/>
                  <wp:positionH relativeFrom="column">
                    <wp:posOffset>7353498</wp:posOffset>
                  </wp:positionH>
                  <wp:positionV relativeFrom="paragraph">
                    <wp:posOffset>9525</wp:posOffset>
                  </wp:positionV>
                  <wp:extent cx="2397617" cy="1350010"/>
                  <wp:effectExtent l="0" t="0" r="3175" b="254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urtney Max3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7617" cy="1350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B2CB4"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 w:rsidR="006A3EC9">
              <w:rPr>
                <w:rFonts w:ascii="Gill Sans Nova Light" w:hAnsi="Gill Sans Nova Light"/>
                <w:b/>
                <w:sz w:val="72"/>
                <w:szCs w:val="72"/>
              </w:rPr>
              <w:t>Set Design</w:t>
            </w:r>
          </w:p>
          <w:p w14:paraId="7C4CA841" w14:textId="0C06E752" w:rsidR="00DB2CB4" w:rsidRDefault="00DB2CB4" w:rsidP="00B97DDD">
            <w:pPr>
              <w:tabs>
                <w:tab w:val="right" w:pos="3297"/>
              </w:tabs>
            </w:pPr>
            <w:r>
              <w:rPr>
                <w:rFonts w:ascii="Gill Sans Nova Light" w:hAnsi="Gill Sans Nova Light"/>
                <w:sz w:val="72"/>
                <w:szCs w:val="72"/>
              </w:rPr>
              <w:tab/>
            </w:r>
            <w:r w:rsidR="006A3EC9">
              <w:rPr>
                <w:rFonts w:ascii="Gill Sans Nova Light" w:hAnsi="Gill Sans Nova Light"/>
                <w:sz w:val="72"/>
                <w:szCs w:val="72"/>
              </w:rPr>
              <w:t>Checkl</w:t>
            </w:r>
            <w:r w:rsidR="006A3EC9" w:rsidRPr="005553FC">
              <w:rPr>
                <w:rFonts w:ascii="Gill Sans Nova Light" w:hAnsi="Gill Sans Nova Light"/>
                <w:sz w:val="72"/>
                <w:szCs w:val="72"/>
              </w:rPr>
              <w:t>i</w:t>
            </w:r>
            <w:r w:rsidR="006A3EC9">
              <w:rPr>
                <w:rFonts w:ascii="Gill Sans Nova Light" w:hAnsi="Gill Sans Nova Light"/>
                <w:sz w:val="72"/>
                <w:szCs w:val="72"/>
              </w:rPr>
              <w:t>st</w:t>
            </w:r>
            <w:r w:rsidR="006A3EC9">
              <w:t xml:space="preserve"> </w:t>
            </w:r>
          </w:p>
          <w:p w14:paraId="68D16623" w14:textId="77777777" w:rsidR="00DB2CB4" w:rsidRPr="00B4482C" w:rsidRDefault="00DB2CB4" w:rsidP="00B97DDD">
            <w:pPr>
              <w:tabs>
                <w:tab w:val="right" w:pos="11802"/>
              </w:tabs>
            </w:pPr>
          </w:p>
        </w:tc>
      </w:tr>
      <w:tr w:rsidR="00B97DDD" w:rsidRPr="00B97DDD" w14:paraId="23958C20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6EDDBD28" w14:textId="77777777" w:rsidR="00B97DDD" w:rsidRPr="00B97DDD" w:rsidRDefault="00B97DDD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B97DDD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55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BAEA82F" w14:textId="4246DB3E" w:rsidR="00B97DDD" w:rsidRPr="00B97DDD" w:rsidRDefault="00EA1DDF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ENTRANCE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0676E846" w14:textId="77777777" w:rsidR="00B97DDD" w:rsidRPr="00B97DDD" w:rsidRDefault="00B97DDD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B97DDD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387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1AB966B3" w14:textId="786A587E" w:rsidR="00B97DDD" w:rsidRPr="00B97DDD" w:rsidRDefault="00EA1DDF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MORNING ROOM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55A5AD61" w14:textId="77777777" w:rsidR="00B97DDD" w:rsidRPr="00B97DDD" w:rsidRDefault="00B97DDD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B97DDD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55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FF93F99" w14:textId="63AA8B59" w:rsidR="00B97DDD" w:rsidRPr="00B97DDD" w:rsidRDefault="00EA1DDF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SALA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2809B6DC" w14:textId="77777777" w:rsidR="00B97DDD" w:rsidRPr="00B97DDD" w:rsidRDefault="00B97DDD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B97DDD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693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17B8ED71" w14:textId="365F4F98" w:rsidR="00B97DDD" w:rsidRPr="00B97DDD" w:rsidRDefault="00EA1DDF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PERGOLA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2C79C186" w14:textId="77777777" w:rsidR="00B97DDD" w:rsidRPr="00B97DDD" w:rsidRDefault="00B97DDD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B97DDD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118" w:type="dxa"/>
            <w:gridSpan w:val="2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5601F15E" w14:textId="40DAABF0" w:rsidR="00B97DDD" w:rsidRPr="00B97DDD" w:rsidRDefault="00EA1DDF" w:rsidP="00B97DDD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>
              <w:rPr>
                <w:rFonts w:ascii="Gill Sans Nova Light" w:hAnsi="Gill Sans Nova Light"/>
                <w:b/>
                <w:color w:val="FFFFFF" w:themeColor="background1"/>
              </w:rPr>
              <w:t>FRONT PATH</w:t>
            </w:r>
          </w:p>
        </w:tc>
      </w:tr>
      <w:tr w:rsidR="00B97DDD" w14:paraId="293A5ED7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CD066E" w14:textId="77777777" w:rsidR="00B97DDD" w:rsidRDefault="00B97DDD" w:rsidP="00B97DD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7C9D80" w14:textId="34A43C03" w:rsidR="00B97DDD" w:rsidRDefault="00B97DDD" w:rsidP="00B97DD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Console Table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B314C9" w14:textId="77777777" w:rsidR="00B97DDD" w:rsidRDefault="00B97DDD" w:rsidP="00B97DDD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314254" w14:textId="64F0C703" w:rsidR="00B97DDD" w:rsidRDefault="00A914E8" w:rsidP="00B97DD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ar</w:t>
            </w:r>
            <w:r w:rsidR="00B97DDD">
              <w:rPr>
                <w:rFonts w:ascii="Gill Sans Nova Light" w:hAnsi="Gill Sans Nova Light"/>
              </w:rPr>
              <w:t>: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CA6C27" w14:textId="77777777" w:rsidR="00B97DDD" w:rsidRDefault="00B97DDD" w:rsidP="00B97DD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A3F3A1" w14:textId="3B73A764" w:rsidR="00B97DDD" w:rsidRDefault="007270ED" w:rsidP="00B97DD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lass Coffee Table: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C62AB3" w14:textId="77777777" w:rsidR="00B97DDD" w:rsidRDefault="00B97DDD" w:rsidP="00B97DDD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60EC3F" w14:textId="5B87CAC7" w:rsidR="00B97DDD" w:rsidRDefault="00A914E8" w:rsidP="00B97DD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ooden</w:t>
            </w:r>
            <w:r w:rsidR="007270ED">
              <w:rPr>
                <w:rFonts w:ascii="Gill Sans Nova Light" w:hAnsi="Gill Sans Nova Light"/>
              </w:rPr>
              <w:t xml:space="preserve"> Table: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53F0D8" w14:textId="77777777" w:rsidR="00B97DDD" w:rsidRDefault="00B97DDD" w:rsidP="00B97DDD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4B8501" w14:textId="0E2B7F5C" w:rsidR="00B97DDD" w:rsidRDefault="00EA1DDF" w:rsidP="00B97DD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N/A</w:t>
            </w:r>
          </w:p>
        </w:tc>
      </w:tr>
      <w:tr w:rsidR="00A914E8" w14:paraId="5057E743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6CFAC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DE7684" w14:textId="719CF3D1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Chiffon Scarf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75A35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06E31E" w14:textId="1B4A126F" w:rsidR="00A914E8" w:rsidRPr="00B97DD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ottle Opener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43D27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ECD2AE" w14:textId="0F6663F8" w:rsidR="00A914E8" w:rsidRPr="00EA1DDF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 w:rsidRPr="00EA1DDF">
              <w:rPr>
                <w:rFonts w:ascii="Gill Sans Nova Light" w:hAnsi="Gill Sans Nova Light"/>
              </w:rPr>
              <w:t>Green Runner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5B155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4E3997" w14:textId="1087C47B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 w:rsidRPr="007270ED">
              <w:rPr>
                <w:rFonts w:ascii="Gill Sans Nova Light" w:hAnsi="Gill Sans Nova Light"/>
              </w:rPr>
              <w:t xml:space="preserve">Green </w:t>
            </w:r>
            <w:r>
              <w:rPr>
                <w:rFonts w:ascii="Gill Sans Nova Light" w:hAnsi="Gill Sans Nova Light"/>
              </w:rPr>
              <w:t>Tablecloth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043C4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897B9C" w14:textId="2180A653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6F997F64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BD330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5ABD13" w14:textId="2D428785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Tablecloth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146A95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498017" w14:textId="03B1DE28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ampagne Bucke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C3C16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DF7E76" w14:textId="5C934E88" w:rsidR="00A914E8" w:rsidRPr="00EA1DDF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 w:rsidRPr="00EA1DDF">
              <w:rPr>
                <w:rFonts w:ascii="Gill Sans Nova Light" w:hAnsi="Gill Sans Nova Light"/>
              </w:rPr>
              <w:t>Silver Platter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0339E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D02B62" w14:textId="641812C8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 w:rsidRPr="007270ED">
              <w:rPr>
                <w:rFonts w:ascii="Gill Sans Nova Light" w:hAnsi="Gill Sans Nova Light"/>
              </w:rPr>
              <w:t>Silver Platter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1D136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47D8D10" w14:textId="6EE9BA48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28467E46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18B42D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C4E410" w14:textId="6EE04E74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delabra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6DF8C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CCDC5" w14:textId="59A44FFD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ampagne Bottl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9EC73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4E9D11" w14:textId="10AB4F67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catter Cushion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EC85A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CFD711" w14:textId="23387E8F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catter Cushion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7A95F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FD923FD" w14:textId="08E31FFC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0D5CCF66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F81E7D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B65AE1" w14:textId="2E2EA876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ndl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C94FC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06E181" w14:textId="0F9D843D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cktail Glass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060BF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071253" w14:textId="6295344D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56C81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467D81" w14:textId="12B443A1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49C0B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171FF53" w14:textId="44D60719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71397056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9ECEF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77C894" w14:textId="4F017522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ampagne Ros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56BB9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678A49" w14:textId="3AFEAC2D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Ic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310B14" w14:textId="444A2B3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82E21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27A44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D62C8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77374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B8F3D8E" w14:textId="61DB31DB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63D3191D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0C19C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44F541" w14:textId="41A9E762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ndolence Book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81926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DB0643" w14:textId="572000EE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Red Wine Bottl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8C07B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0FD27D" w14:textId="6E157348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0AE04D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4BAA1D" w14:textId="2684B7E2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C9E09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2B9FAB0" w14:textId="7CA5ECD5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7903F750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AC378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DB1C78" w14:textId="5867B702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old Pen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E00D0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615D1A" w14:textId="415AF359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cotch Glass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3D7CD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EA5DFA" w14:textId="0EAF1B0C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2429F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6BDDF2" w14:textId="549D2F11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2E839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17B7A00" w14:textId="047B94EE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1A0E1693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33CAF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FED25B" w14:textId="796001D0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Rose Bowl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D8B85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259051" w14:textId="593682C9" w:rsidR="00A914E8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sky Bottl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1E46A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8A06C1" w14:textId="3E8A3A45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3204E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F24C2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60969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7ED715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7EB2C6DF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14D09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921648" w14:textId="7241636D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ilver Photograph Fram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D863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C2154B" w14:textId="1B44309D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ine Glass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B78BA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5625A" w14:textId="57EA2D7A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4B0AF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F13BC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8F90D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9B48DD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122205AC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11C9F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7CFC9E" w14:textId="71D3E561" w:rsid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Urn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F3F99D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BBC910" w14:textId="76686BDA" w:rsidR="00A914E8" w:rsidRPr="00A914E8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ffett: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1D3A2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4D1E72" w14:textId="4DDF74F1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95D674" w14:textId="60F35784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0EE3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CF982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10D311E" w14:textId="140D1128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47F047B9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52630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AE2E61" w14:textId="6C3CC163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361E7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3BDCA0" w14:textId="1CB0A996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Tablecloth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BC9B6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C5FE98" w14:textId="1096104E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C4DEE5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A7AA3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39F49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76850C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068B632D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F2C41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5A8B50" w14:textId="10F71731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9F62C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9DBA5A" w14:textId="4066AEC4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andwich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02AF7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1143FD" w14:textId="2085C151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6A204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644FF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5C2485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8F1FD3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5EED2FF8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BB142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019F5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4AD81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1FF57" w14:textId="3E4B75C9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ea Cak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BDA3E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454243" w14:textId="465606C9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0BD56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070B8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518FD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908BAA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741663B8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917065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919CD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3BEA1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90F881" w14:textId="6FF27F07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Napkin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9A5FE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5D0D9B" w14:textId="17CB375E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DFEF7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F2813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551FA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DAB6A36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4040D8D8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E52BE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D19116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7C8D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A1B840" w14:textId="450015AC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Plat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653A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6416CA" w14:textId="6A17CB24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CB3D9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06AD96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3E244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902173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6C2F8C1E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7051C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FEAD1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441F9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7D50A0" w14:textId="2F4C3124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Platter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8B09B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10B4C" w14:textId="2DD9148C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1B3D9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15F78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C51E8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730F4E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070D65BC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ACB79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0B308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52B39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C0994D" w14:textId="1905FAC3" w:rsidR="00A914E8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3 Tier Cake Stand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C5D29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2D173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DF83F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D5D04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A3125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A02C35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082A146E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EEA8C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CE4ABC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160A1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8D7DCD" w14:textId="5B456F3D" w:rsidR="00A914E8" w:rsidRPr="007270ED" w:rsidRDefault="00A914E8" w:rsidP="00A914E8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air Pillow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2007D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D9082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1A028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ED5F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C3736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C2EBD89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1202D7A8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D3DCA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C5300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CFBD2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9867BF" w14:textId="40757645" w:rsidR="00A914E8" w:rsidRPr="00A914E8" w:rsidRDefault="00A914E8" w:rsidP="00A914E8">
            <w:pPr>
              <w:rPr>
                <w:rFonts w:ascii="Gill Sans Nova Light" w:hAnsi="Gill Sans Nova Light"/>
              </w:rPr>
            </w:pPr>
            <w:r w:rsidRPr="00A914E8">
              <w:rPr>
                <w:rFonts w:ascii="Gill Sans Nova Light" w:hAnsi="Gill Sans Nova Light"/>
              </w:rPr>
              <w:t>Coffee Table: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D0D77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E7ACBA" w14:textId="5E7BF8B9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DA3F0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AFBE4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22F352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DDD689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5D8035B0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97DF2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599AF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9AB28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BE97E4" w14:textId="7547022A" w:rsidR="00A914E8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ear Statu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D5D2E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09CAC7" w14:textId="5501BDC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B517B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5BEF7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FEB19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7EF2C37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607477D7" w14:textId="77777777" w:rsidTr="007270E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71BA1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D8C0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F1C9D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DA6E58" w14:textId="402B01F0" w:rsidR="00A914E8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2 x Candl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C7E2E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57EBCA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FD8F9B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7B0460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63B34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5E0E9C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  <w:tr w:rsidR="00A914E8" w14:paraId="4D0E0BD7" w14:textId="77777777" w:rsidTr="00B97DDD">
        <w:trPr>
          <w:gridBefore w:val="1"/>
          <w:wBefore w:w="23" w:type="dxa"/>
        </w:trPr>
        <w:tc>
          <w:tcPr>
            <w:tcW w:w="425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89CBD78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01DAF2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DD4A601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38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F181D3" w14:textId="4CF6379E" w:rsidR="00A914E8" w:rsidRPr="007270ED" w:rsidRDefault="00A914E8" w:rsidP="00A914E8">
            <w:pPr>
              <w:pStyle w:val="ListParagraph"/>
              <w:numPr>
                <w:ilvl w:val="0"/>
                <w:numId w:val="3"/>
              </w:num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ircular Mirror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90E7976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B56565F" w14:textId="472E6E2C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A3C3E53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42FB864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5C19DAE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  <w:tc>
          <w:tcPr>
            <w:tcW w:w="3118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FCB15BF" w14:textId="77777777" w:rsidR="00A914E8" w:rsidRDefault="00A914E8" w:rsidP="00A914E8">
            <w:pPr>
              <w:rPr>
                <w:rFonts w:ascii="Gill Sans Nova Light" w:hAnsi="Gill Sans Nova Light"/>
              </w:rPr>
            </w:pPr>
          </w:p>
        </w:tc>
      </w:tr>
    </w:tbl>
    <w:p w14:paraId="3E404CAF" w14:textId="571F322D" w:rsidR="00B97DDD" w:rsidRDefault="00B97DDD" w:rsidP="00B97DDD"/>
    <w:p w14:paraId="795E3213" w14:textId="5843ACDA" w:rsidR="00DB2CB4" w:rsidRDefault="00DB2CB4" w:rsidP="00DB2CB4">
      <w:r>
        <w:br w:type="page"/>
      </w:r>
    </w:p>
    <w:p w14:paraId="1A0945F7" w14:textId="77777777" w:rsidR="00B97DDD" w:rsidRDefault="00B97DDD" w:rsidP="00DB2CB4"/>
    <w:tbl>
      <w:tblPr>
        <w:tblStyle w:val="TableGrid"/>
        <w:tblW w:w="15309" w:type="dxa"/>
        <w:tblLayout w:type="fixed"/>
        <w:tblLook w:val="04A0" w:firstRow="1" w:lastRow="0" w:firstColumn="1" w:lastColumn="0" w:noHBand="0" w:noVBand="1"/>
      </w:tblPr>
      <w:tblGrid>
        <w:gridCol w:w="1843"/>
        <w:gridCol w:w="425"/>
        <w:gridCol w:w="2552"/>
        <w:gridCol w:w="425"/>
        <w:gridCol w:w="2268"/>
        <w:gridCol w:w="425"/>
        <w:gridCol w:w="2268"/>
        <w:gridCol w:w="426"/>
        <w:gridCol w:w="2126"/>
        <w:gridCol w:w="425"/>
        <w:gridCol w:w="2126"/>
      </w:tblGrid>
      <w:tr w:rsidR="00FE4112" w:rsidRPr="001B284F" w14:paraId="0A11B638" w14:textId="77777777" w:rsidTr="00EB08F6">
        <w:trPr>
          <w:trHeight w:val="1850"/>
        </w:trPr>
        <w:tc>
          <w:tcPr>
            <w:tcW w:w="15309" w:type="dxa"/>
            <w:gridSpan w:val="11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14:paraId="0C5A6529" w14:textId="3E929CAA" w:rsidR="00FE4112" w:rsidRDefault="00FE4112" w:rsidP="00FE4112">
            <w:pPr>
              <w:tabs>
                <w:tab w:val="right" w:pos="11235"/>
              </w:tabs>
              <w:rPr>
                <w:rFonts w:ascii="Gill Sans Nova Light" w:hAnsi="Gill Sans Nova Light"/>
                <w:b/>
                <w:sz w:val="72"/>
                <w:szCs w:val="72"/>
              </w:rPr>
            </w:pPr>
            <w:r>
              <w:rPr>
                <w:rFonts w:ascii="Gill Sans Nova Light" w:hAnsi="Gill Sans Nova Light"/>
                <w:b/>
                <w:noProof/>
                <w:sz w:val="52"/>
                <w:szCs w:val="52"/>
              </w:rPr>
              <w:drawing>
                <wp:anchor distT="0" distB="0" distL="114300" distR="114300" simplePos="0" relativeHeight="251661312" behindDoc="0" locked="0" layoutInCell="1" allowOverlap="1" wp14:anchorId="4A8500E4" wp14:editId="030A414F">
                  <wp:simplePos x="0" y="0"/>
                  <wp:positionH relativeFrom="column">
                    <wp:posOffset>7379970</wp:posOffset>
                  </wp:positionH>
                  <wp:positionV relativeFrom="paragraph">
                    <wp:posOffset>0</wp:posOffset>
                  </wp:positionV>
                  <wp:extent cx="2273785" cy="135763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urtney Max3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13" t="27508" r="12622" b="19634"/>
                          <a:stretch/>
                        </pic:blipFill>
                        <pic:spPr bwMode="auto">
                          <a:xfrm>
                            <a:off x="0" y="0"/>
                            <a:ext cx="2273785" cy="1357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Gill Sans Nova Light" w:hAnsi="Gill Sans Nova Light"/>
                <w:b/>
                <w:sz w:val="52"/>
                <w:szCs w:val="52"/>
              </w:rPr>
              <w:tab/>
            </w:r>
            <w:r>
              <w:rPr>
                <w:rFonts w:ascii="Gill Sans Nova Light" w:hAnsi="Gill Sans Nova Light"/>
                <w:b/>
                <w:sz w:val="72"/>
                <w:szCs w:val="72"/>
              </w:rPr>
              <w:t>Wardrobe</w:t>
            </w:r>
          </w:p>
          <w:p w14:paraId="4C168D7B" w14:textId="77777777" w:rsidR="00FE4112" w:rsidRDefault="00FE4112" w:rsidP="00FE4112">
            <w:pPr>
              <w:tabs>
                <w:tab w:val="right" w:pos="11235"/>
              </w:tabs>
            </w:pPr>
            <w:r>
              <w:rPr>
                <w:rFonts w:ascii="Gill Sans Nova Light" w:hAnsi="Gill Sans Nova Light"/>
                <w:sz w:val="72"/>
                <w:szCs w:val="72"/>
              </w:rPr>
              <w:tab/>
              <w:t>Checkl</w:t>
            </w:r>
            <w:r w:rsidRPr="005553FC">
              <w:rPr>
                <w:rFonts w:ascii="Gill Sans Nova Light" w:hAnsi="Gill Sans Nova Light"/>
                <w:sz w:val="72"/>
                <w:szCs w:val="72"/>
              </w:rPr>
              <w:t>i</w:t>
            </w:r>
            <w:r>
              <w:rPr>
                <w:rFonts w:ascii="Gill Sans Nova Light" w:hAnsi="Gill Sans Nova Light"/>
                <w:sz w:val="72"/>
                <w:szCs w:val="72"/>
              </w:rPr>
              <w:t>st</w:t>
            </w:r>
            <w:r>
              <w:t xml:space="preserve"> </w:t>
            </w:r>
          </w:p>
          <w:p w14:paraId="02E79A29" w14:textId="643122F2" w:rsidR="00FE4112" w:rsidRPr="00B4482C" w:rsidRDefault="00FE4112" w:rsidP="00B97DDD">
            <w:pPr>
              <w:tabs>
                <w:tab w:val="right" w:pos="13362"/>
              </w:tabs>
            </w:pPr>
          </w:p>
        </w:tc>
      </w:tr>
      <w:tr w:rsidR="00F44BD1" w14:paraId="2E46529B" w14:textId="77777777" w:rsidTr="006A3EC9">
        <w:tc>
          <w:tcPr>
            <w:tcW w:w="15309" w:type="dxa"/>
            <w:gridSpan w:val="11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000000" w:themeFill="text1"/>
          </w:tcPr>
          <w:p w14:paraId="532929B5" w14:textId="1549F070" w:rsidR="00F44BD1" w:rsidRDefault="00F44BD1" w:rsidP="00B97DDD">
            <w:pPr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0E7AB3">
              <w:rPr>
                <w:rFonts w:ascii="Gill Sans Nova Light" w:hAnsi="Gill Sans Nova Light"/>
                <w:color w:val="FFFFFF" w:themeColor="background1"/>
              </w:rPr>
              <w:br w:type="page"/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AY 1 (Saturday – 18.05.2019)</w:t>
            </w:r>
          </w:p>
          <w:p w14:paraId="6D31E5B5" w14:textId="77777777" w:rsidR="00F44BD1" w:rsidRPr="000E7AB3" w:rsidRDefault="00F44BD1" w:rsidP="00B97DDD">
            <w:pPr>
              <w:rPr>
                <w:rFonts w:ascii="Gill Sans Nova Light" w:hAnsi="Gill Sans Nova Light"/>
                <w:color w:val="FFFFFF" w:themeColor="background1"/>
              </w:rPr>
            </w:pPr>
          </w:p>
        </w:tc>
      </w:tr>
      <w:tr w:rsidR="00E57951" w:rsidRPr="00E57951" w14:paraId="3B2F3D32" w14:textId="77777777" w:rsidTr="006A3EC9"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3D36BA9F" w14:textId="1ADB99B1" w:rsidR="00350FBD" w:rsidRPr="006A3EC9" w:rsidRDefault="00350FBD" w:rsidP="00350FBD">
            <w:pPr>
              <w:rPr>
                <w:rFonts w:ascii="Gill Sans Nova Light" w:hAnsi="Gill Sans Nova Light"/>
                <w:b/>
                <w:color w:val="FFFFFF" w:themeColor="background1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176FEDFD" w14:textId="23C29792" w:rsidR="00350FBD" w:rsidRPr="006A3EC9" w:rsidRDefault="00350FBD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3C09C1C7" w14:textId="201E7980" w:rsidR="00350FBD" w:rsidRPr="006A3EC9" w:rsidRDefault="006A3EC9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t>21 YEAR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21F2F40C" w14:textId="33B8F283" w:rsidR="00350FBD" w:rsidRPr="006A3EC9" w:rsidRDefault="00350FBD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5D5BB1FA" w14:textId="34AA8A3A" w:rsidR="00350FBD" w:rsidRPr="006A3EC9" w:rsidRDefault="006A3EC9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t>25 YEAR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4594E659" w14:textId="5C68BAC0" w:rsidR="00350FBD" w:rsidRPr="006A3EC9" w:rsidRDefault="00350FBD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21C7B6FD" w14:textId="5BDFBCF9" w:rsidR="00350FBD" w:rsidRPr="006A3EC9" w:rsidRDefault="006A3EC9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t>27 YEAR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1CC5CCD9" w14:textId="2A3268C7" w:rsidR="00350FBD" w:rsidRPr="006A3EC9" w:rsidRDefault="00350FBD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4203EA9C" w14:textId="022F5CDB" w:rsidR="00350FBD" w:rsidRPr="006A3EC9" w:rsidRDefault="006A3EC9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t>29 YEAR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000000" w:themeFill="text1"/>
          </w:tcPr>
          <w:p w14:paraId="240ED8FA" w14:textId="610DFB4F" w:rsidR="00350FBD" w:rsidRPr="006A3EC9" w:rsidRDefault="00350FBD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000000" w:themeFill="text1"/>
          </w:tcPr>
          <w:p w14:paraId="581866DE" w14:textId="0E14BC16" w:rsidR="00350FBD" w:rsidRPr="006A3EC9" w:rsidRDefault="006A3EC9" w:rsidP="006A3EC9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6A3EC9">
              <w:rPr>
                <w:rFonts w:ascii="Gill Sans Nova Light" w:hAnsi="Gill Sans Nova Light"/>
                <w:b/>
                <w:color w:val="FFFFFF" w:themeColor="background1"/>
              </w:rPr>
              <w:t>40 YEARS</w:t>
            </w:r>
          </w:p>
        </w:tc>
      </w:tr>
      <w:tr w:rsidR="00350FBD" w14:paraId="3BF6F507" w14:textId="77777777" w:rsidTr="006A3EC9">
        <w:tc>
          <w:tcPr>
            <w:tcW w:w="1843" w:type="dxa"/>
            <w:vMerge w:val="restart"/>
            <w:tcBorders>
              <w:top w:val="single" w:sz="4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AE7C7A" w14:textId="763D3B21" w:rsidR="00350FBD" w:rsidRPr="00350FBD" w:rsidRDefault="006A3EC9" w:rsidP="00350FBD">
            <w:pPr>
              <w:rPr>
                <w:rFonts w:ascii="Gill Sans Nova Light" w:hAnsi="Gill Sans Nova Light"/>
                <w:b/>
              </w:rPr>
            </w:pPr>
            <w:r w:rsidRPr="00350FBD">
              <w:rPr>
                <w:rFonts w:ascii="Gill Sans Nova Light" w:hAnsi="Gill Sans Nova Light"/>
                <w:b/>
              </w:rPr>
              <w:t>MORGA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EA1C1B" w14:textId="5B27DA22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44EBBB" w14:textId="61CB78D7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Mortarboard Ha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5BB87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14606A" w14:textId="008924F7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Dres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5C04ED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C3A988" w14:textId="7C55C463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loured Top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0991FE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4BBD3F" w14:textId="6B506397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Pale Dres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8FF98E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7A7D083" w14:textId="68A6AEE2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</w:tr>
      <w:tr w:rsidR="00350FBD" w14:paraId="6CD11ECB" w14:textId="77777777" w:rsidTr="00EB08F6">
        <w:tc>
          <w:tcPr>
            <w:tcW w:w="1843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22D34E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110EEF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76B81F" w14:textId="351EA73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Cloak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B4DD53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825A2D" w14:textId="61C0E242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Veil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71332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CA2CD0" w14:textId="0078201F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Dark </w:t>
            </w:r>
            <w:r w:rsidR="009A3032">
              <w:rPr>
                <w:rFonts w:ascii="Gill Sans Nova Light" w:hAnsi="Gill Sans Nova Light"/>
              </w:rPr>
              <w:t xml:space="preserve">Short </w:t>
            </w:r>
            <w:r>
              <w:rPr>
                <w:rFonts w:ascii="Gill Sans Nova Light" w:hAnsi="Gill Sans Nova Light"/>
              </w:rPr>
              <w:t>Skirt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8F4241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2617CF" w14:textId="383273BF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at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F26927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B6C1793" w14:textId="7765942D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kirt</w:t>
            </w:r>
          </w:p>
        </w:tc>
      </w:tr>
      <w:tr w:rsidR="00350FBD" w14:paraId="73C84139" w14:textId="77777777" w:rsidTr="00EB08F6">
        <w:tc>
          <w:tcPr>
            <w:tcW w:w="1843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D973B06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C0109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4998FE" w14:textId="59A59BBE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Pale Dres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4F23DF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7F3930" w14:textId="189B8522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iara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792163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C1DC73" w14:textId="07FC4708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nvers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6BF77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3304D7" w14:textId="4CED5F40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93EDA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4D7682" w14:textId="04B8B8BD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Cloak</w:t>
            </w:r>
          </w:p>
        </w:tc>
      </w:tr>
      <w:tr w:rsidR="00350FBD" w14:paraId="719CA20F" w14:textId="77777777" w:rsidTr="006A3EC9">
        <w:tc>
          <w:tcPr>
            <w:tcW w:w="1843" w:type="dxa"/>
            <w:vMerge/>
            <w:tcBorders>
              <w:top w:val="single" w:sz="2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7B2C67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4635FA1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3589920" w14:textId="660EF5C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High Heel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941950E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8F74136" w14:textId="741FF68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BBF9D9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08D6D44" w14:textId="2E02C801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4C8435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CA58978" w14:textId="4E015936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FFA6CB8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</w:tcPr>
          <w:p w14:paraId="15978A2D" w14:textId="2D32AA88" w:rsidR="00350FBD" w:rsidRDefault="00946D3F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ood Jewellery</w:t>
            </w:r>
          </w:p>
        </w:tc>
      </w:tr>
      <w:tr w:rsidR="00350FBD" w14:paraId="048B51B7" w14:textId="77777777" w:rsidTr="006A3EC9">
        <w:tc>
          <w:tcPr>
            <w:tcW w:w="1843" w:type="dxa"/>
            <w:vMerge w:val="restart"/>
            <w:tcBorders>
              <w:top w:val="single" w:sz="4" w:space="0" w:color="auto"/>
              <w:left w:val="single" w:sz="18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2101FEC1" w14:textId="2B49B96A" w:rsidR="00350FBD" w:rsidRPr="00350FBD" w:rsidRDefault="006A3EC9" w:rsidP="00350FBD">
            <w:pPr>
              <w:rPr>
                <w:rFonts w:ascii="Gill Sans Nova Light" w:hAnsi="Gill Sans Nova Light"/>
                <w:b/>
              </w:rPr>
            </w:pPr>
            <w:r w:rsidRPr="00350FBD">
              <w:rPr>
                <w:rFonts w:ascii="Gill Sans Nova Light" w:hAnsi="Gill Sans Nova Light"/>
                <w:b/>
              </w:rPr>
              <w:t>JOH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6496FBC4" w14:textId="22E8331A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0F457D40" w14:textId="202ABF21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Dark Suit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A161854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7E2BB11" w14:textId="33FFDEE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Tux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163B453B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02F6B91" w14:textId="410C76ED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hort Sleeved Shirt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5D5E054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463E8533" w14:textId="31CB0D9C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ream Jump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E5AE3B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EDEDDF"/>
          </w:tcPr>
          <w:p w14:paraId="6788C21A" w14:textId="7529C441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Suit</w:t>
            </w:r>
          </w:p>
        </w:tc>
      </w:tr>
      <w:tr w:rsidR="00350FBD" w14:paraId="04FCEA2A" w14:textId="77777777" w:rsidTr="006A3EC9">
        <w:tc>
          <w:tcPr>
            <w:tcW w:w="1843" w:type="dxa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312BB016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740F183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022159EB" w14:textId="65A054F6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loured Sh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307F7BF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4832EC3" w14:textId="3CB0505E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7C216C1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47A5D6FE" w14:textId="7ADBA7D2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Jean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26EB91B9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4035AB2F" w14:textId="090BDB5F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ino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13FFD367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EDEDDF"/>
          </w:tcPr>
          <w:p w14:paraId="65F50CE7" w14:textId="5FDF48FC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</w:tr>
      <w:tr w:rsidR="00350FBD" w14:paraId="2E942D53" w14:textId="77777777" w:rsidTr="006A3EC9">
        <w:tc>
          <w:tcPr>
            <w:tcW w:w="1843" w:type="dxa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7E972E8D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08E1D6D4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AFB4361" w14:textId="372AB8C4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Tie 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B9BD38B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454BB33" w14:textId="73B82CCE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ufflink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47B8FF43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19E80FF" w14:textId="26454B2D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sual Sho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2202733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68C79F02" w14:textId="3642214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asual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1FACF829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EDEDDF"/>
          </w:tcPr>
          <w:p w14:paraId="4D2C10FA" w14:textId="585DC074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ie</w:t>
            </w:r>
          </w:p>
        </w:tc>
      </w:tr>
      <w:tr w:rsidR="00350FBD" w14:paraId="527133AE" w14:textId="77777777" w:rsidTr="006A3EC9">
        <w:tc>
          <w:tcPr>
            <w:tcW w:w="1843" w:type="dxa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1BD69A9F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12F67B6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14E94716" w14:textId="5D694542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EE16C9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458C599" w14:textId="240F6D5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ow Ti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7D584609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6CA157AB" w14:textId="1F25847C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35E1188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04AD3A34" w14:textId="5309B13B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EDDF"/>
          </w:tcPr>
          <w:p w14:paraId="59EC9B8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EDEDDF"/>
          </w:tcPr>
          <w:p w14:paraId="049E92C5" w14:textId="49B90473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</w:tr>
      <w:tr w:rsidR="00350FBD" w14:paraId="7ECE1F1D" w14:textId="77777777" w:rsidTr="006A3EC9">
        <w:tc>
          <w:tcPr>
            <w:tcW w:w="1843" w:type="dxa"/>
            <w:vMerge/>
            <w:tcBorders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4BF57C67" w14:textId="77777777" w:rsidR="00350FBD" w:rsidRPr="00350FBD" w:rsidRDefault="00350FBD" w:rsidP="00350FBD">
            <w:pPr>
              <w:rPr>
                <w:rFonts w:ascii="Gill Sans Nova Light" w:hAnsi="Gill Sans Nova Light"/>
                <w:b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  <w:vAlign w:val="center"/>
          </w:tcPr>
          <w:p w14:paraId="23B2476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0969CE94" w14:textId="5D70F575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70B1C134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3B26B1EC" w14:textId="29104848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5FB3884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56848060" w14:textId="3E83C1ED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17B4A592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343DD451" w14:textId="1775A7D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DEDDF"/>
          </w:tcPr>
          <w:p w14:paraId="48C51BCC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EDEDDF"/>
          </w:tcPr>
          <w:p w14:paraId="4307016A" w14:textId="65174529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</w:tr>
      <w:tr w:rsidR="00350FBD" w14:paraId="294D0A6E" w14:textId="77777777" w:rsidTr="006A3EC9">
        <w:tc>
          <w:tcPr>
            <w:tcW w:w="1843" w:type="dxa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4631C9" w14:textId="24F60E0A" w:rsidR="00350FBD" w:rsidRPr="00350FBD" w:rsidRDefault="006A3EC9" w:rsidP="00350FBD">
            <w:pPr>
              <w:rPr>
                <w:rFonts w:ascii="Gill Sans Nova Light" w:hAnsi="Gill Sans Nova Light"/>
                <w:b/>
              </w:rPr>
            </w:pPr>
            <w:r w:rsidRPr="00350FBD">
              <w:rPr>
                <w:rFonts w:ascii="Gill Sans Nova Light" w:hAnsi="Gill Sans Nova Light"/>
                <w:b/>
              </w:rPr>
              <w:t>GWE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F0DB97" w14:textId="40FD43BD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724F529" w14:textId="086B942D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Te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BAE6AFC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FDE26C5" w14:textId="6E4DD9EE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ridesmaid Dres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88E3D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8823D96" w14:textId="057FC3D8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Pale Top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F882FF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781A484" w14:textId="084089F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Pale Te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8B84BE1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</w:tcPr>
          <w:p w14:paraId="739153E9" w14:textId="4CC83C26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oral Dress</w:t>
            </w:r>
          </w:p>
        </w:tc>
      </w:tr>
      <w:tr w:rsidR="00350FBD" w14:paraId="6C033D4E" w14:textId="77777777" w:rsidTr="006A3EC9">
        <w:tc>
          <w:tcPr>
            <w:tcW w:w="1843" w:type="dxa"/>
            <w:vMerge/>
            <w:tcBorders>
              <w:top w:val="single" w:sz="4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1BF7BA" w14:textId="77777777" w:rsidR="00350FBD" w:rsidRPr="001B284F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FB8439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0C36AD" w14:textId="46FD4580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kir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06016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9A7EFC" w14:textId="2D4B1233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High Heel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27FC5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06785E" w14:textId="4B99E661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horts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217324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447A6E" w14:textId="0EC63D11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mart Slac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323D96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B197DFE" w14:textId="62119154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hawl</w:t>
            </w:r>
          </w:p>
        </w:tc>
      </w:tr>
      <w:tr w:rsidR="00350FBD" w14:paraId="41968112" w14:textId="77777777" w:rsidTr="00EB08F6">
        <w:tc>
          <w:tcPr>
            <w:tcW w:w="1843" w:type="dxa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BD30AA6" w14:textId="77777777" w:rsidR="00350FBD" w:rsidRPr="001B284F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4C606A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1BA1BD" w14:textId="69434116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Bel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C0CD9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18CAB2" w14:textId="65707BD8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5AA52E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24CC07" w14:textId="45552880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onverse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6DEBB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B41FAF" w14:textId="2C4B0E3C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at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32A8C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3028B5" w14:textId="600C401C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edges</w:t>
            </w:r>
          </w:p>
        </w:tc>
      </w:tr>
      <w:tr w:rsidR="00350FBD" w14:paraId="6754D9DB" w14:textId="77777777" w:rsidTr="00EB08F6">
        <w:tc>
          <w:tcPr>
            <w:tcW w:w="1843" w:type="dxa"/>
            <w:vMerge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6583C81" w14:textId="77777777" w:rsidR="00350FBD" w:rsidRPr="001B284F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216247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55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680B508" w14:textId="26CDF7F1" w:rsidR="00350FBD" w:rsidRDefault="00350FBD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at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8F0B82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ADAD4D" w14:textId="2B95B295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BAD5D60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BDE420F" w14:textId="2F7F8F68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30BB7B3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899002E" w14:textId="51F79B40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44F38FF" w14:textId="77777777" w:rsidR="00350FBD" w:rsidRDefault="00350FBD" w:rsidP="00350FBD">
            <w:pPr>
              <w:rPr>
                <w:rFonts w:ascii="Gill Sans Nova Light" w:hAnsi="Gill Sans Nova Light"/>
              </w:rPr>
            </w:pP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0A8D089" w14:textId="7BB7893D" w:rsidR="00350FBD" w:rsidRDefault="009A3032" w:rsidP="00350FBD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eap Jewellery</w:t>
            </w:r>
          </w:p>
        </w:tc>
      </w:tr>
    </w:tbl>
    <w:p w14:paraId="528EBDC9" w14:textId="7855C849" w:rsidR="00434B20" w:rsidRDefault="00434B20"/>
    <w:p w14:paraId="05D6617B" w14:textId="77777777" w:rsidR="00946D3F" w:rsidRDefault="00946D3F">
      <w:r>
        <w:br w:type="page"/>
      </w:r>
    </w:p>
    <w:tbl>
      <w:tblPr>
        <w:tblStyle w:val="TableGrid"/>
        <w:tblW w:w="15309" w:type="dxa"/>
        <w:tblLayout w:type="fixed"/>
        <w:tblLook w:val="04A0" w:firstRow="1" w:lastRow="0" w:firstColumn="1" w:lastColumn="0" w:noHBand="0" w:noVBand="1"/>
      </w:tblPr>
      <w:tblGrid>
        <w:gridCol w:w="403"/>
        <w:gridCol w:w="2693"/>
        <w:gridCol w:w="425"/>
        <w:gridCol w:w="2835"/>
        <w:gridCol w:w="425"/>
        <w:gridCol w:w="2694"/>
        <w:gridCol w:w="425"/>
        <w:gridCol w:w="2410"/>
        <w:gridCol w:w="425"/>
        <w:gridCol w:w="2574"/>
      </w:tblGrid>
      <w:tr w:rsidR="00434B20" w:rsidRPr="000E7AB3" w14:paraId="4344A420" w14:textId="77777777" w:rsidTr="00B97DDD">
        <w:tc>
          <w:tcPr>
            <w:tcW w:w="15309" w:type="dxa"/>
            <w:gridSpan w:val="10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000000" w:themeFill="text1"/>
          </w:tcPr>
          <w:p w14:paraId="69F7CC72" w14:textId="5099AA84" w:rsidR="00434B20" w:rsidRDefault="00434B20" w:rsidP="00B97DDD">
            <w:pPr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0E7AB3">
              <w:rPr>
                <w:rFonts w:ascii="Gill Sans Nova Light" w:hAnsi="Gill Sans Nova Light"/>
                <w:color w:val="FFFFFF" w:themeColor="background1"/>
              </w:rPr>
              <w:lastRenderedPageBreak/>
              <w:br w:type="page"/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AY 2 (Saturday – 25.05.2019)</w:t>
            </w:r>
          </w:p>
          <w:p w14:paraId="626B23AE" w14:textId="77777777" w:rsidR="00434B20" w:rsidRPr="000E7AB3" w:rsidRDefault="00434B20" w:rsidP="00B97DDD">
            <w:pPr>
              <w:rPr>
                <w:rFonts w:ascii="Gill Sans Nova Light" w:hAnsi="Gill Sans Nova Light"/>
                <w:color w:val="FFFFFF" w:themeColor="background1"/>
              </w:rPr>
            </w:pPr>
          </w:p>
        </w:tc>
      </w:tr>
      <w:tr w:rsidR="00E57951" w:rsidRPr="00E57951" w14:paraId="2E5281E8" w14:textId="77777777" w:rsidTr="00824FD0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68D05DF8" w14:textId="5A78B1DB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1CB1E80F" w14:textId="71044A74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 xml:space="preserve">MORGAN </w:t>
            </w:r>
            <w:r w:rsidR="0066421F" w:rsidRPr="00824FD0">
              <w:rPr>
                <w:rFonts w:ascii="Gill Sans Nova Light" w:hAnsi="Gill Sans Nova Light"/>
                <w:b/>
                <w:color w:val="FFFFFF" w:themeColor="background1"/>
              </w:rPr>
              <w:t>(Flashback)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0204FAD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229DA3F3" w14:textId="11B8D7DC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 xml:space="preserve">MORGAN </w:t>
            </w:r>
            <w:r w:rsidR="0066421F" w:rsidRPr="00824FD0">
              <w:rPr>
                <w:rFonts w:ascii="Gill Sans Nova Light" w:hAnsi="Gill Sans Nova Light"/>
                <w:b/>
                <w:color w:val="FFFFFF" w:themeColor="background1"/>
              </w:rPr>
              <w:t>(Wake)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14A75DBF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69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3C43243" w14:textId="0EFC05AF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 xml:space="preserve">GWEN </w:t>
            </w:r>
            <w:r w:rsidR="0066421F" w:rsidRPr="00824FD0">
              <w:rPr>
                <w:rFonts w:ascii="Gill Sans Nova Light" w:hAnsi="Gill Sans Nova Light"/>
                <w:b/>
                <w:color w:val="FFFFFF" w:themeColor="background1"/>
              </w:rPr>
              <w:t>(Flashback)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8C9384A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6A8143C6" w14:textId="4D3F926A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 xml:space="preserve">GWEN </w:t>
            </w:r>
            <w:r w:rsidR="0066421F" w:rsidRPr="00824FD0">
              <w:rPr>
                <w:rFonts w:ascii="Gill Sans Nova Light" w:hAnsi="Gill Sans Nova Light"/>
                <w:b/>
                <w:color w:val="FFFFFF" w:themeColor="background1"/>
              </w:rPr>
              <w:t>(Wake)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C11FB69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257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58E6EE58" w14:textId="3A20AD49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ASTARA</w:t>
            </w:r>
          </w:p>
        </w:tc>
      </w:tr>
      <w:tr w:rsidR="0066421F" w14:paraId="7D901635" w14:textId="77777777" w:rsidTr="0066421F">
        <w:tc>
          <w:tcPr>
            <w:tcW w:w="4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31B4E58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993853" w14:textId="188A1E58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127E07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83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799D06" w14:textId="232501DF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Dress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89B7CA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5C743B" w14:textId="301CC7AF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oral Dress</w:t>
            </w:r>
            <w:r w:rsidR="00946D3F">
              <w:rPr>
                <w:rFonts w:ascii="Gill Sans Nova Light" w:hAnsi="Gill Sans Nova Light"/>
              </w:rPr>
              <w:t xml:space="preserve"> (too big)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E3EFF2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41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790210" w14:textId="302707FB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hirt</w:t>
            </w:r>
            <w:r w:rsidR="00946D3F">
              <w:rPr>
                <w:rFonts w:ascii="Gill Sans Nova Light" w:hAnsi="Gill Sans Nova Light"/>
              </w:rPr>
              <w:t xml:space="preserve"> 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50EFE9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57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9109E27" w14:textId="169B52D1" w:rsidR="0066421F" w:rsidRDefault="00946D3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owing Dark Gown</w:t>
            </w:r>
          </w:p>
        </w:tc>
      </w:tr>
      <w:tr w:rsidR="0066421F" w14:paraId="0014DB3E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A94F337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437E83" w14:textId="05BAC7E0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k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595942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C20194" w14:textId="4D2CEE50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High Heel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C38B58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57D1E" w14:textId="74F14DAE" w:rsidR="0066421F" w:rsidRDefault="001168F8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hawl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5DD30C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764375" w14:textId="0EB875AF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k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06C004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5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010B21" w14:textId="13867E6A" w:rsidR="0066421F" w:rsidRDefault="00946D3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ubdued Bling Cross</w:t>
            </w:r>
          </w:p>
        </w:tc>
      </w:tr>
      <w:tr w:rsidR="0066421F" w14:paraId="0F8C8E72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4EE763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0F7BCA" w14:textId="69928ECD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Cloak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0C980C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31EFE2" w14:textId="565A1E81" w:rsidR="0066421F" w:rsidRDefault="00946D3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old Jewellery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CC7DAF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6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FE481E" w14:textId="5092B467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edg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215A74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7C66B" w14:textId="4577D310" w:rsidR="0066421F" w:rsidRDefault="0066421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Wedg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A3CC25" w14:textId="77777777" w:rsidR="0066421F" w:rsidRDefault="0066421F" w:rsidP="0066421F">
            <w:pPr>
              <w:rPr>
                <w:rFonts w:ascii="Gill Sans Nova Light" w:hAnsi="Gill Sans Nova Light"/>
              </w:rPr>
            </w:pPr>
          </w:p>
        </w:tc>
        <w:tc>
          <w:tcPr>
            <w:tcW w:w="25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3DB4FAF" w14:textId="6648EA34" w:rsidR="0066421F" w:rsidRDefault="00946D3F" w:rsidP="0066421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andals</w:t>
            </w:r>
          </w:p>
        </w:tc>
      </w:tr>
      <w:tr w:rsidR="00946D3F" w14:paraId="1E47DAA7" w14:textId="77777777" w:rsidTr="0066421F">
        <w:tc>
          <w:tcPr>
            <w:tcW w:w="403" w:type="dxa"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18F747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D31113" w14:textId="42393E7D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ood Jewellery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842B4CE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1F37CC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AC7BB4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269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E128621" w14:textId="291F0AB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eap Jewellery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7B05C61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3D4DE83" w14:textId="26E9F48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eap Jewellery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869295F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257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564FCEC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</w:tr>
    </w:tbl>
    <w:p w14:paraId="4A64E968" w14:textId="083A6094" w:rsidR="007E16DC" w:rsidRDefault="007E16DC"/>
    <w:p w14:paraId="05159EDD" w14:textId="77777777" w:rsidR="00C908AF" w:rsidRDefault="00C908AF"/>
    <w:tbl>
      <w:tblPr>
        <w:tblStyle w:val="TableGrid"/>
        <w:tblW w:w="15309" w:type="dxa"/>
        <w:tblLayout w:type="fixed"/>
        <w:tblLook w:val="04A0" w:firstRow="1" w:lastRow="0" w:firstColumn="1" w:lastColumn="0" w:noHBand="0" w:noVBand="1"/>
      </w:tblPr>
      <w:tblGrid>
        <w:gridCol w:w="403"/>
        <w:gridCol w:w="3543"/>
        <w:gridCol w:w="426"/>
        <w:gridCol w:w="3260"/>
        <w:gridCol w:w="425"/>
        <w:gridCol w:w="3402"/>
        <w:gridCol w:w="425"/>
        <w:gridCol w:w="3425"/>
      </w:tblGrid>
      <w:tr w:rsidR="0066421F" w:rsidRPr="000E7AB3" w14:paraId="3024896A" w14:textId="77777777" w:rsidTr="0066421F">
        <w:tc>
          <w:tcPr>
            <w:tcW w:w="15309" w:type="dxa"/>
            <w:gridSpan w:val="8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clear" w:color="auto" w:fill="000000" w:themeFill="text1"/>
          </w:tcPr>
          <w:p w14:paraId="13DB1E8B" w14:textId="322F5BC7" w:rsidR="0066421F" w:rsidRDefault="0066421F" w:rsidP="00B97DDD">
            <w:pPr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0E7AB3">
              <w:rPr>
                <w:rFonts w:ascii="Gill Sans Nova Light" w:hAnsi="Gill Sans Nova Light"/>
                <w:color w:val="FFFFFF" w:themeColor="background1"/>
              </w:rPr>
              <w:br w:type="page"/>
            </w:r>
            <w:r>
              <w:rPr>
                <w:rFonts w:ascii="Gill Sans Nova Light" w:hAnsi="Gill Sans Nova Light"/>
                <w:b/>
                <w:color w:val="FFFFFF" w:themeColor="background1"/>
              </w:rPr>
              <w:t>DAY 3 (Sunday – 26.05.2019)</w:t>
            </w:r>
          </w:p>
          <w:p w14:paraId="582F783C" w14:textId="77777777" w:rsidR="0066421F" w:rsidRPr="000E7AB3" w:rsidRDefault="0066421F" w:rsidP="00B97DDD">
            <w:pPr>
              <w:rPr>
                <w:rFonts w:ascii="Gill Sans Nova Light" w:hAnsi="Gill Sans Nova Light"/>
                <w:color w:val="FFFFFF" w:themeColor="background1"/>
              </w:rPr>
            </w:pPr>
          </w:p>
        </w:tc>
      </w:tr>
      <w:tr w:rsidR="00824FD0" w:rsidRPr="00824FD0" w14:paraId="3D1F240D" w14:textId="77777777" w:rsidTr="00824FD0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04B86567" w14:textId="1080A92C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3116D53E" w14:textId="4D393ED7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MORGAN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53FF8789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0CFF6EB6" w14:textId="52B3E63D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GWEN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3E46EAB9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41A7944C" w14:textId="1210538D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ASTARA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54F10053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2C5467CE" w14:textId="26AB4090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DETECTIVE JARRETT</w:t>
            </w:r>
          </w:p>
        </w:tc>
      </w:tr>
      <w:tr w:rsidR="00946D3F" w14:paraId="35E2119D" w14:textId="77777777" w:rsidTr="0066421F">
        <w:tc>
          <w:tcPr>
            <w:tcW w:w="40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B6D4DF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115A28" w14:textId="5D64B87C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Dress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BCA724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64FE99" w14:textId="4DCEC08A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 xml:space="preserve">Black Shirt 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80A6D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04BF15" w14:textId="670467A7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Flowing Dark Gown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23470A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4993DBA" w14:textId="6012C2F8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Long Overcoat</w:t>
            </w:r>
          </w:p>
        </w:tc>
      </w:tr>
      <w:tr w:rsidR="00946D3F" w14:paraId="5BB68EEC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CA966B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F94D4E" w14:textId="7C065724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High Heel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17794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94B818" w14:textId="56ACA9F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Sk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672AC9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E15874" w14:textId="2F096476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ubdued Bling Cros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0B4883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8D698F3" w14:textId="3586DC5E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</w:tr>
      <w:tr w:rsidR="00946D3F" w14:paraId="00CF4A56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95DC43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2FB8BA" w14:textId="1A4A081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Gold Jewellery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CE8EDC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4B7F36" w14:textId="3900A15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Wedg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5C2D0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3873C3" w14:textId="165FC0D6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andal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BDA9E1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D2C8AA3" w14:textId="1C451FDC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ie</w:t>
            </w:r>
          </w:p>
        </w:tc>
      </w:tr>
      <w:tr w:rsidR="00946D3F" w14:paraId="6323DE04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4AC99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8E429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DB954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DBABF2" w14:textId="23562C1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Cheap Jewellery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605A5A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76F6B5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E3203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257F376" w14:textId="7AA7437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uit Pants</w:t>
            </w:r>
          </w:p>
        </w:tc>
      </w:tr>
      <w:tr w:rsidR="00946D3F" w14:paraId="49CF9A56" w14:textId="77777777" w:rsidTr="00E57951">
        <w:tc>
          <w:tcPr>
            <w:tcW w:w="40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B6384C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3E9C7B3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A9ED13D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9CE03FE" w14:textId="0F64A68D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F7BD595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BD7259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AD8832B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129A7037" w14:textId="04C7A1ED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</w:tr>
      <w:tr w:rsidR="00824FD0" w:rsidRPr="00824FD0" w14:paraId="0FC874ED" w14:textId="77777777" w:rsidTr="00824FD0">
        <w:tc>
          <w:tcPr>
            <w:tcW w:w="4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64AA90BC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543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E7F6AAA" w14:textId="18625C1C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COURTNEY</w:t>
            </w:r>
          </w:p>
        </w:tc>
        <w:tc>
          <w:tcPr>
            <w:tcW w:w="426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92BEAF3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26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24E15B66" w14:textId="59B21BDF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MAX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747C19EA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40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57FB193F" w14:textId="6B3608B5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JOHN</w:t>
            </w:r>
          </w:p>
        </w:tc>
        <w:tc>
          <w:tcPr>
            <w:tcW w:w="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000000" w:themeFill="text1"/>
          </w:tcPr>
          <w:p w14:paraId="57046DD0" w14:textId="77777777" w:rsidR="0066421F" w:rsidRPr="00824FD0" w:rsidRDefault="0066421F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sym w:font="Wingdings 2" w:char="F050"/>
            </w:r>
          </w:p>
        </w:tc>
        <w:tc>
          <w:tcPr>
            <w:tcW w:w="342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000000" w:themeFill="text1"/>
          </w:tcPr>
          <w:p w14:paraId="7E655059" w14:textId="3BCF9971" w:rsidR="0066421F" w:rsidRPr="00824FD0" w:rsidRDefault="006A3EC9" w:rsidP="00824FD0">
            <w:pPr>
              <w:jc w:val="center"/>
              <w:rPr>
                <w:rFonts w:ascii="Gill Sans Nova Light" w:hAnsi="Gill Sans Nova Light"/>
                <w:b/>
                <w:color w:val="FFFFFF" w:themeColor="background1"/>
              </w:rPr>
            </w:pPr>
            <w:r w:rsidRPr="00824FD0">
              <w:rPr>
                <w:rFonts w:ascii="Gill Sans Nova Light" w:hAnsi="Gill Sans Nova Light"/>
                <w:b/>
                <w:color w:val="FFFFFF" w:themeColor="background1"/>
              </w:rPr>
              <w:t>NATALIE &amp; BARB</w:t>
            </w:r>
          </w:p>
        </w:tc>
      </w:tr>
      <w:tr w:rsidR="00946D3F" w14:paraId="04829B20" w14:textId="77777777" w:rsidTr="0066421F">
        <w:tc>
          <w:tcPr>
            <w:tcW w:w="403" w:type="dxa"/>
            <w:tcBorders>
              <w:top w:val="single" w:sz="2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C60C376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37671F" w14:textId="1E93067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Top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C079F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3D4629" w14:textId="595A6D16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Sui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B98636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5E8E00" w14:textId="1DDD75CB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Sui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7A5B50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D788B3E" w14:textId="41FF132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Smart Clothing</w:t>
            </w:r>
          </w:p>
        </w:tc>
      </w:tr>
      <w:tr w:rsidR="00946D3F" w14:paraId="5925D89A" w14:textId="77777777" w:rsidTr="0066421F">
        <w:tc>
          <w:tcPr>
            <w:tcW w:w="403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11435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513D85" w14:textId="3DB392C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lack Tailored Pant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B1D3C9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168FE6" w14:textId="7D17D7A1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9B4825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2B61E5" w14:textId="53FCA2FE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White Shir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577FB5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1CB23B6" w14:textId="41017BFA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Subdued Jewellery</w:t>
            </w:r>
          </w:p>
        </w:tc>
      </w:tr>
      <w:tr w:rsidR="00946D3F" w14:paraId="6BBC15E4" w14:textId="77777777" w:rsidTr="0066421F">
        <w:tc>
          <w:tcPr>
            <w:tcW w:w="403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185C6AF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23F9EC" w14:textId="3BE6005D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High Heels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379E1E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B98E08" w14:textId="16B8383F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Ti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8ABE66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B6FB56" w14:textId="49DEE763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Dark Tie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D4F97E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971544E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</w:tr>
      <w:tr w:rsidR="00946D3F" w14:paraId="41E2F7E8" w14:textId="77777777" w:rsidTr="0066421F">
        <w:tc>
          <w:tcPr>
            <w:tcW w:w="403" w:type="dxa"/>
            <w:tcBorders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9A0B8B3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54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5DA8206" w14:textId="06E38A23" w:rsidR="00946D3F" w:rsidRDefault="001168F8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Tiffany</w:t>
            </w:r>
            <w:r w:rsidR="00946D3F">
              <w:rPr>
                <w:rFonts w:ascii="Gill Sans Nova Light" w:hAnsi="Gill Sans Nova Light"/>
              </w:rPr>
              <w:t xml:space="preserve"> Jewellery</w:t>
            </w: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ABACF3B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BAD0D55" w14:textId="34528CFF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8E55C4E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0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1301DD" w14:textId="612CBC95" w:rsidR="00946D3F" w:rsidRDefault="00946D3F" w:rsidP="00946D3F">
            <w:pPr>
              <w:rPr>
                <w:rFonts w:ascii="Gill Sans Nova Light" w:hAnsi="Gill Sans Nova Light"/>
              </w:rPr>
            </w:pPr>
            <w:r>
              <w:rPr>
                <w:rFonts w:ascii="Gill Sans Nova Light" w:hAnsi="Gill Sans Nova Light"/>
              </w:rPr>
              <w:t>Business Shoes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E3B59D8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  <w:tc>
          <w:tcPr>
            <w:tcW w:w="342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10181F2" w14:textId="77777777" w:rsidR="00946D3F" w:rsidRDefault="00946D3F" w:rsidP="00946D3F">
            <w:pPr>
              <w:rPr>
                <w:rFonts w:ascii="Gill Sans Nova Light" w:hAnsi="Gill Sans Nova Light"/>
              </w:rPr>
            </w:pPr>
          </w:p>
        </w:tc>
      </w:tr>
    </w:tbl>
    <w:p w14:paraId="3B4D54B3" w14:textId="77777777" w:rsidR="0066421F" w:rsidRDefault="0066421F" w:rsidP="0066421F"/>
    <w:p w14:paraId="2548C046" w14:textId="77777777" w:rsidR="00434B20" w:rsidRDefault="00434B20"/>
    <w:sectPr w:rsidR="00434B20" w:rsidSect="00190F9D">
      <w:footerReference w:type="default" r:id="rId16"/>
      <w:footerReference w:type="first" r:id="rId17"/>
      <w:pgSz w:w="16838" w:h="11906" w:orient="landscape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6DDC4" w14:textId="77777777" w:rsidR="00E57C7B" w:rsidRDefault="00E57C7B" w:rsidP="00546DEE">
      <w:pPr>
        <w:spacing w:after="0" w:line="240" w:lineRule="auto"/>
      </w:pPr>
      <w:r>
        <w:separator/>
      </w:r>
    </w:p>
  </w:endnote>
  <w:endnote w:type="continuationSeparator" w:id="0">
    <w:p w14:paraId="207A2BDE" w14:textId="77777777" w:rsidR="00E57C7B" w:rsidRDefault="00E57C7B" w:rsidP="00546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Nova Light">
    <w:altName w:val="Gill Sans Nova Light"/>
    <w:charset w:val="00"/>
    <w:family w:val="swiss"/>
    <w:pitch w:val="variable"/>
    <w:sig w:usb0="8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D74FA" w14:textId="3251DDDA" w:rsidR="00B97DDD" w:rsidRDefault="00B97DDD" w:rsidP="00BA6E2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16BB1" w14:textId="6B8E504A" w:rsidR="00B97DDD" w:rsidRDefault="00B97DDD" w:rsidP="00BA6E2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E8BBB" w14:textId="77777777" w:rsidR="00E57C7B" w:rsidRDefault="00E57C7B" w:rsidP="00546DEE">
      <w:pPr>
        <w:spacing w:after="0" w:line="240" w:lineRule="auto"/>
      </w:pPr>
      <w:r>
        <w:separator/>
      </w:r>
    </w:p>
  </w:footnote>
  <w:footnote w:type="continuationSeparator" w:id="0">
    <w:p w14:paraId="60EA6884" w14:textId="77777777" w:rsidR="00E57C7B" w:rsidRDefault="00E57C7B" w:rsidP="00546D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06728"/>
    <w:multiLevelType w:val="hybridMultilevel"/>
    <w:tmpl w:val="4AD2B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31108D"/>
    <w:multiLevelType w:val="hybridMultilevel"/>
    <w:tmpl w:val="5D223A60"/>
    <w:lvl w:ilvl="0" w:tplc="4A1695DA">
      <w:start w:val="2"/>
      <w:numFmt w:val="bullet"/>
      <w:lvlText w:val="-"/>
      <w:lvlJc w:val="left"/>
      <w:pPr>
        <w:ind w:left="360" w:hanging="360"/>
      </w:pPr>
      <w:rPr>
        <w:rFonts w:ascii="Gill Sans Nova Light" w:eastAsiaTheme="minorHAnsi" w:hAnsi="Gill Sans Nova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474234"/>
    <w:multiLevelType w:val="hybridMultilevel"/>
    <w:tmpl w:val="2E749C8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F25FE2"/>
    <w:multiLevelType w:val="hybridMultilevel"/>
    <w:tmpl w:val="777894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G1MLM0sDA2NDFS0lEKTi0uzszPAykwrQUAvEdacSwAAAA="/>
  </w:docVars>
  <w:rsids>
    <w:rsidRoot w:val="000775B1"/>
    <w:rsid w:val="0000469B"/>
    <w:rsid w:val="000243AC"/>
    <w:rsid w:val="000775B1"/>
    <w:rsid w:val="000E429B"/>
    <w:rsid w:val="000E7566"/>
    <w:rsid w:val="000E7AB3"/>
    <w:rsid w:val="000F48D8"/>
    <w:rsid w:val="001168F8"/>
    <w:rsid w:val="00155161"/>
    <w:rsid w:val="00171613"/>
    <w:rsid w:val="00190F9D"/>
    <w:rsid w:val="00193B74"/>
    <w:rsid w:val="001B284F"/>
    <w:rsid w:val="00213A0A"/>
    <w:rsid w:val="002A7214"/>
    <w:rsid w:val="002C1AB3"/>
    <w:rsid w:val="002E0397"/>
    <w:rsid w:val="002E2049"/>
    <w:rsid w:val="002E2AC8"/>
    <w:rsid w:val="00350FBD"/>
    <w:rsid w:val="00377C62"/>
    <w:rsid w:val="0041698E"/>
    <w:rsid w:val="00434B20"/>
    <w:rsid w:val="00456934"/>
    <w:rsid w:val="00480FA6"/>
    <w:rsid w:val="00486E06"/>
    <w:rsid w:val="0049464B"/>
    <w:rsid w:val="004A773A"/>
    <w:rsid w:val="004C55E0"/>
    <w:rsid w:val="004D3DF0"/>
    <w:rsid w:val="004E17EE"/>
    <w:rsid w:val="004F61E6"/>
    <w:rsid w:val="00546DEE"/>
    <w:rsid w:val="005553FC"/>
    <w:rsid w:val="00566019"/>
    <w:rsid w:val="005E2EFF"/>
    <w:rsid w:val="00605EC7"/>
    <w:rsid w:val="00644163"/>
    <w:rsid w:val="00652520"/>
    <w:rsid w:val="00654C32"/>
    <w:rsid w:val="0066084C"/>
    <w:rsid w:val="0066421F"/>
    <w:rsid w:val="006A3EC9"/>
    <w:rsid w:val="006B6451"/>
    <w:rsid w:val="006E2B13"/>
    <w:rsid w:val="00705A1D"/>
    <w:rsid w:val="007213E5"/>
    <w:rsid w:val="007270ED"/>
    <w:rsid w:val="00776035"/>
    <w:rsid w:val="00782746"/>
    <w:rsid w:val="007B229F"/>
    <w:rsid w:val="007E16DC"/>
    <w:rsid w:val="007E5FBA"/>
    <w:rsid w:val="007F0156"/>
    <w:rsid w:val="00824FD0"/>
    <w:rsid w:val="0085477A"/>
    <w:rsid w:val="00877122"/>
    <w:rsid w:val="008C3079"/>
    <w:rsid w:val="008D1F12"/>
    <w:rsid w:val="008F70B6"/>
    <w:rsid w:val="00905131"/>
    <w:rsid w:val="0093323A"/>
    <w:rsid w:val="00946D3F"/>
    <w:rsid w:val="00952A5A"/>
    <w:rsid w:val="009A3032"/>
    <w:rsid w:val="009A3B7A"/>
    <w:rsid w:val="009E28D5"/>
    <w:rsid w:val="00A42292"/>
    <w:rsid w:val="00A914E8"/>
    <w:rsid w:val="00AF2148"/>
    <w:rsid w:val="00B132E8"/>
    <w:rsid w:val="00B41AE4"/>
    <w:rsid w:val="00B4482C"/>
    <w:rsid w:val="00B97DDD"/>
    <w:rsid w:val="00BA6E29"/>
    <w:rsid w:val="00BF3E52"/>
    <w:rsid w:val="00C0017A"/>
    <w:rsid w:val="00C016DD"/>
    <w:rsid w:val="00C021F5"/>
    <w:rsid w:val="00C02E4A"/>
    <w:rsid w:val="00C908AF"/>
    <w:rsid w:val="00C92E9A"/>
    <w:rsid w:val="00CB3D71"/>
    <w:rsid w:val="00CF49FE"/>
    <w:rsid w:val="00D01483"/>
    <w:rsid w:val="00D066AF"/>
    <w:rsid w:val="00D25E11"/>
    <w:rsid w:val="00DA2B32"/>
    <w:rsid w:val="00DB2CB4"/>
    <w:rsid w:val="00E1628F"/>
    <w:rsid w:val="00E45878"/>
    <w:rsid w:val="00E47FBE"/>
    <w:rsid w:val="00E57951"/>
    <w:rsid w:val="00E57C7B"/>
    <w:rsid w:val="00E638A9"/>
    <w:rsid w:val="00EA1DDF"/>
    <w:rsid w:val="00EB08F6"/>
    <w:rsid w:val="00EB226C"/>
    <w:rsid w:val="00EC70FA"/>
    <w:rsid w:val="00EF648A"/>
    <w:rsid w:val="00F44BD1"/>
    <w:rsid w:val="00F5670C"/>
    <w:rsid w:val="00FE3203"/>
    <w:rsid w:val="00FE4112"/>
    <w:rsid w:val="00FE7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7CC9E"/>
  <w15:chartTrackingRefBased/>
  <w15:docId w15:val="{6F387099-F6B0-458F-B0FB-FFF11769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EE"/>
  </w:style>
  <w:style w:type="paragraph" w:styleId="Footer">
    <w:name w:val="footer"/>
    <w:basedOn w:val="Normal"/>
    <w:link w:val="FooterChar"/>
    <w:uiPriority w:val="99"/>
    <w:unhideWhenUsed/>
    <w:rsid w:val="00546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EE"/>
  </w:style>
  <w:style w:type="paragraph" w:styleId="ListParagraph">
    <w:name w:val="List Paragraph"/>
    <w:basedOn w:val="Normal"/>
    <w:uiPriority w:val="34"/>
    <w:qFormat/>
    <w:rsid w:val="00B132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5477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C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2D03A3-2E91-4D6E-B4BB-47D802CF0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87</Words>
  <Characters>3583</Characters>
  <Application>Microsoft Office Word</Application>
  <DocSecurity>0</DocSecurity>
  <Lines>895</Lines>
  <Paragraphs>3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Eaton Enterprises Pty Ltd</dc:creator>
  <cp:keywords/>
  <dc:description/>
  <cp:lastModifiedBy>RowEaton Enterprises Pty Ltd</cp:lastModifiedBy>
  <cp:revision>3</cp:revision>
  <cp:lastPrinted>2019-05-11T15:00:00Z</cp:lastPrinted>
  <dcterms:created xsi:type="dcterms:W3CDTF">2019-05-12T12:01:00Z</dcterms:created>
  <dcterms:modified xsi:type="dcterms:W3CDTF">2019-05-12T12:03:00Z</dcterms:modified>
</cp:coreProperties>
</file>